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10B" w:rsidRPr="00E75585" w:rsidRDefault="00E75585" w:rsidP="008C32A6">
      <w:pPr>
        <w:spacing w:before="120" w:after="120" w:line="48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E75585">
        <w:rPr>
          <w:rFonts w:ascii="Times New Roman" w:hAnsi="Times New Roman" w:cs="Times New Roman"/>
          <w:b/>
          <w:sz w:val="24"/>
          <w:szCs w:val="24"/>
        </w:rPr>
        <w:t>S</w:t>
      </w:r>
      <w:r w:rsidR="00D61E1A">
        <w:rPr>
          <w:rFonts w:ascii="Times New Roman" w:hAnsi="Times New Roman" w:cs="Times New Roman"/>
          <w:b/>
          <w:sz w:val="24"/>
          <w:szCs w:val="24"/>
        </w:rPr>
        <w:t>5</w:t>
      </w:r>
      <w:bookmarkStart w:id="0" w:name="_GoBack"/>
      <w:bookmarkEnd w:id="0"/>
      <w:r w:rsidRPr="00E755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7763D" w:rsidRPr="00E75585">
        <w:rPr>
          <w:rFonts w:ascii="Times New Roman" w:hAnsi="Times New Roman" w:cs="Times New Roman"/>
          <w:b/>
          <w:sz w:val="24"/>
          <w:szCs w:val="24"/>
        </w:rPr>
        <w:t>Table</w:t>
      </w:r>
      <w:r w:rsidRPr="00E75585">
        <w:rPr>
          <w:rFonts w:ascii="Times New Roman" w:hAnsi="Times New Roman" w:cs="Times New Roman"/>
          <w:b/>
          <w:sz w:val="24"/>
          <w:szCs w:val="24"/>
        </w:rPr>
        <w:t>.</w:t>
      </w:r>
      <w:r w:rsidR="00C7763D" w:rsidRPr="00E755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610B" w:rsidRPr="00E75585">
        <w:rPr>
          <w:rFonts w:ascii="Times New Roman" w:hAnsi="Times New Roman" w:cs="Times New Roman"/>
          <w:b/>
          <w:sz w:val="24"/>
          <w:szCs w:val="24"/>
        </w:rPr>
        <w:t xml:space="preserve">Antimicrobial resistance (AMR) phenotypes </w:t>
      </w:r>
      <w:r w:rsidR="00C91710" w:rsidRPr="00E75585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C91710" w:rsidRPr="00E75585">
        <w:rPr>
          <w:rFonts w:ascii="Times New Roman" w:hAnsi="Times New Roman" w:cs="Times New Roman"/>
          <w:b/>
          <w:i/>
          <w:sz w:val="24"/>
          <w:szCs w:val="24"/>
        </w:rPr>
        <w:t>S</w:t>
      </w:r>
      <w:r w:rsidR="006E2FBA" w:rsidRPr="00E75585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C91710" w:rsidRPr="00E7558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91710" w:rsidRPr="00E75585">
        <w:rPr>
          <w:rFonts w:ascii="Times New Roman" w:hAnsi="Times New Roman" w:cs="Times New Roman"/>
          <w:b/>
          <w:sz w:val="24"/>
          <w:szCs w:val="24"/>
        </w:rPr>
        <w:t>Typhimurium</w:t>
      </w:r>
      <w:proofErr w:type="spellEnd"/>
      <w:r w:rsidR="00C91710" w:rsidRPr="00E75585">
        <w:rPr>
          <w:rFonts w:ascii="Times New Roman" w:hAnsi="Times New Roman" w:cs="Times New Roman"/>
          <w:b/>
          <w:sz w:val="24"/>
          <w:szCs w:val="24"/>
        </w:rPr>
        <w:t xml:space="preserve"> isolates</w:t>
      </w:r>
      <w:r w:rsidR="00C4075E" w:rsidRPr="00E75585">
        <w:rPr>
          <w:rFonts w:ascii="Times New Roman" w:hAnsi="Times New Roman" w:cs="Times New Roman"/>
          <w:b/>
          <w:sz w:val="24"/>
          <w:szCs w:val="24"/>
        </w:rPr>
        <w:t>,</w:t>
      </w:r>
      <w:r w:rsidR="00C91710" w:rsidRPr="00E755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610B" w:rsidRPr="00E75585">
        <w:rPr>
          <w:rFonts w:ascii="Times New Roman" w:hAnsi="Times New Roman" w:cs="Times New Roman"/>
          <w:b/>
          <w:sz w:val="24"/>
          <w:szCs w:val="24"/>
        </w:rPr>
        <w:t>and</w:t>
      </w:r>
      <w:r w:rsidR="00C91710" w:rsidRPr="00E755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1184" w:rsidRPr="00E75585">
        <w:rPr>
          <w:rFonts w:ascii="Times New Roman" w:hAnsi="Times New Roman" w:cs="Times New Roman"/>
          <w:b/>
          <w:sz w:val="24"/>
          <w:szCs w:val="24"/>
        </w:rPr>
        <w:t xml:space="preserve">their corresponding </w:t>
      </w:r>
      <w:r w:rsidR="00C91710" w:rsidRPr="00E75585">
        <w:rPr>
          <w:rFonts w:ascii="Times New Roman" w:hAnsi="Times New Roman" w:cs="Times New Roman"/>
          <w:b/>
          <w:sz w:val="24"/>
        </w:rPr>
        <w:t>AMR genotypes</w:t>
      </w:r>
      <w:r w:rsidR="00C4075E" w:rsidRPr="00E75585">
        <w:rPr>
          <w:rFonts w:ascii="Times New Roman" w:hAnsi="Times New Roman" w:cs="Times New Roman"/>
          <w:b/>
          <w:sz w:val="24"/>
        </w:rPr>
        <w:t>,</w:t>
      </w:r>
      <w:r w:rsidR="00C91710" w:rsidRPr="00E75585">
        <w:rPr>
          <w:rFonts w:ascii="Times New Roman" w:hAnsi="Times New Roman" w:cs="Times New Roman"/>
          <w:b/>
          <w:sz w:val="24"/>
        </w:rPr>
        <w:t xml:space="preserve"> </w:t>
      </w:r>
      <w:r w:rsidR="00C91710" w:rsidRPr="00E75585">
        <w:rPr>
          <w:rFonts w:ascii="Times New Roman" w:hAnsi="Times New Roman" w:cs="Times New Roman"/>
          <w:b/>
          <w:sz w:val="24"/>
          <w:szCs w:val="24"/>
        </w:rPr>
        <w:t xml:space="preserve">as predicted </w:t>
      </w:r>
      <w:r w:rsidR="00C4075E" w:rsidRPr="00E75585">
        <w:rPr>
          <w:rFonts w:ascii="Times New Roman" w:hAnsi="Times New Roman" w:cs="Times New Roman"/>
          <w:b/>
          <w:sz w:val="24"/>
          <w:szCs w:val="24"/>
        </w:rPr>
        <w:t xml:space="preserve">based on </w:t>
      </w:r>
      <w:r w:rsidR="00BE312C" w:rsidRPr="00E75585">
        <w:rPr>
          <w:rFonts w:ascii="Times New Roman" w:hAnsi="Times New Roman" w:cs="Times New Roman"/>
          <w:b/>
          <w:sz w:val="24"/>
          <w:szCs w:val="24"/>
        </w:rPr>
        <w:t>the</w:t>
      </w:r>
      <w:r w:rsidR="0088383F" w:rsidRPr="00E75585">
        <w:rPr>
          <w:rFonts w:ascii="Times New Roman" w:hAnsi="Times New Roman" w:cs="Times New Roman"/>
          <w:b/>
          <w:sz w:val="24"/>
          <w:szCs w:val="24"/>
        </w:rPr>
        <w:t>ir</w:t>
      </w:r>
      <w:r w:rsidR="00BE312C" w:rsidRPr="00E755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91710" w:rsidRPr="00E75585">
        <w:rPr>
          <w:rFonts w:ascii="Times New Roman" w:hAnsi="Times New Roman" w:cs="Times New Roman"/>
          <w:b/>
          <w:sz w:val="24"/>
        </w:rPr>
        <w:t>hybrid</w:t>
      </w:r>
      <w:r w:rsidR="00460A52" w:rsidRPr="00E75585">
        <w:rPr>
          <w:rFonts w:ascii="Times New Roman" w:hAnsi="Times New Roman" w:cs="Times New Roman"/>
          <w:b/>
          <w:sz w:val="24"/>
        </w:rPr>
        <w:t xml:space="preserve">, </w:t>
      </w:r>
      <w:proofErr w:type="spellStart"/>
      <w:r w:rsidR="00C91710" w:rsidRPr="00E75585">
        <w:rPr>
          <w:rFonts w:ascii="Times New Roman" w:hAnsi="Times New Roman" w:cs="Times New Roman"/>
          <w:b/>
          <w:sz w:val="24"/>
        </w:rPr>
        <w:t>MinION</w:t>
      </w:r>
      <w:proofErr w:type="spellEnd"/>
      <w:r w:rsidR="00460A52" w:rsidRPr="00E75585">
        <w:rPr>
          <w:rFonts w:ascii="Times New Roman" w:hAnsi="Times New Roman" w:cs="Times New Roman"/>
          <w:b/>
          <w:sz w:val="24"/>
        </w:rPr>
        <w:t xml:space="preserve">, </w:t>
      </w:r>
      <w:r w:rsidR="00C91710" w:rsidRPr="00E75585">
        <w:rPr>
          <w:rFonts w:ascii="Times New Roman" w:hAnsi="Times New Roman" w:cs="Times New Roman"/>
          <w:b/>
          <w:sz w:val="24"/>
        </w:rPr>
        <w:t xml:space="preserve">and </w:t>
      </w:r>
      <w:proofErr w:type="spellStart"/>
      <w:r w:rsidR="00C91710" w:rsidRPr="00E75585">
        <w:rPr>
          <w:rFonts w:ascii="Times New Roman" w:hAnsi="Times New Roman" w:cs="Times New Roman"/>
          <w:b/>
          <w:sz w:val="24"/>
        </w:rPr>
        <w:t>MiSeq</w:t>
      </w:r>
      <w:proofErr w:type="spellEnd"/>
      <w:r w:rsidR="00C91710" w:rsidRPr="00E75585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C91710" w:rsidRPr="00E75585">
        <w:rPr>
          <w:rFonts w:ascii="Times New Roman" w:hAnsi="Times New Roman" w:cs="Times New Roman"/>
          <w:b/>
          <w:sz w:val="24"/>
        </w:rPr>
        <w:t>assemblies</w:t>
      </w:r>
      <w:r w:rsidRPr="00E75585">
        <w:rPr>
          <w:rFonts w:ascii="Times New Roman" w:hAnsi="Times New Roman" w:cs="Times New Roman"/>
          <w:b/>
          <w:sz w:val="24"/>
        </w:rPr>
        <w:t>.</w:t>
      </w:r>
      <w:r w:rsidR="00226C6E" w:rsidRPr="00E75585">
        <w:rPr>
          <w:rFonts w:ascii="Times New Roman" w:hAnsi="Times New Roman" w:cs="Times New Roman"/>
          <w:b/>
          <w:sz w:val="24"/>
          <w:vertAlign w:val="superscript"/>
        </w:rPr>
        <w:t>a</w:t>
      </w:r>
      <w:proofErr w:type="spellEnd"/>
    </w:p>
    <w:tbl>
      <w:tblPr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167"/>
        <w:gridCol w:w="2883"/>
        <w:gridCol w:w="1231"/>
        <w:gridCol w:w="1823"/>
        <w:gridCol w:w="365"/>
        <w:gridCol w:w="367"/>
        <w:gridCol w:w="367"/>
        <w:gridCol w:w="367"/>
        <w:gridCol w:w="367"/>
        <w:gridCol w:w="367"/>
        <w:gridCol w:w="367"/>
        <w:gridCol w:w="367"/>
        <w:gridCol w:w="365"/>
        <w:gridCol w:w="367"/>
        <w:gridCol w:w="367"/>
        <w:gridCol w:w="370"/>
        <w:gridCol w:w="370"/>
        <w:gridCol w:w="370"/>
        <w:gridCol w:w="370"/>
        <w:gridCol w:w="313"/>
      </w:tblGrid>
      <w:tr w:rsidR="00F3610B" w:rsidRPr="00F060A0" w:rsidTr="00FD5325">
        <w:trPr>
          <w:trHeight w:val="20"/>
          <w:jc w:val="center"/>
        </w:trPr>
        <w:tc>
          <w:tcPr>
            <w:tcW w:w="2747" w:type="pct"/>
            <w:gridSpan w:val="4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olate</w:t>
            </w:r>
          </w:p>
        </w:tc>
        <w:tc>
          <w:tcPr>
            <w:tcW w:w="283" w:type="pct"/>
            <w:gridSpan w:val="2"/>
            <w:shd w:val="clear" w:color="auto" w:fill="auto"/>
          </w:tcPr>
          <w:p w:rsidR="00F3610B" w:rsidRPr="00F060A0" w:rsidRDefault="00F3610B" w:rsidP="0099458B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284" w:type="pct"/>
            <w:gridSpan w:val="2"/>
            <w:shd w:val="clear" w:color="auto" w:fill="auto"/>
          </w:tcPr>
          <w:p w:rsidR="00F3610B" w:rsidRPr="00F060A0" w:rsidRDefault="00F3610B" w:rsidP="0099458B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284" w:type="pct"/>
            <w:gridSpan w:val="2"/>
            <w:shd w:val="clear" w:color="auto" w:fill="auto"/>
          </w:tcPr>
          <w:p w:rsidR="00F3610B" w:rsidRPr="00F060A0" w:rsidRDefault="00F3610B" w:rsidP="0099458B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284" w:type="pct"/>
            <w:gridSpan w:val="2"/>
            <w:shd w:val="clear" w:color="auto" w:fill="auto"/>
          </w:tcPr>
          <w:p w:rsidR="00F3610B" w:rsidRPr="00F060A0" w:rsidRDefault="00F3610B" w:rsidP="0099458B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283" w:type="pct"/>
            <w:gridSpan w:val="2"/>
            <w:shd w:val="clear" w:color="auto" w:fill="auto"/>
            <w:noWrap/>
          </w:tcPr>
          <w:p w:rsidR="00F3610B" w:rsidRPr="00F060A0" w:rsidRDefault="00F3610B" w:rsidP="0099458B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285" w:type="pct"/>
            <w:gridSpan w:val="2"/>
            <w:shd w:val="clear" w:color="auto" w:fill="auto"/>
            <w:noWrap/>
          </w:tcPr>
          <w:p w:rsidR="00F3610B" w:rsidRPr="00F060A0" w:rsidRDefault="00F3610B" w:rsidP="0099458B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286" w:type="pct"/>
            <w:gridSpan w:val="2"/>
            <w:shd w:val="clear" w:color="auto" w:fill="auto"/>
            <w:noWrap/>
          </w:tcPr>
          <w:p w:rsidR="00F3610B" w:rsidRPr="00F060A0" w:rsidRDefault="00F3610B" w:rsidP="0099458B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264" w:type="pct"/>
            <w:gridSpan w:val="2"/>
            <w:shd w:val="clear" w:color="auto" w:fill="auto"/>
            <w:noWrap/>
          </w:tcPr>
          <w:p w:rsidR="00F3610B" w:rsidRPr="00F060A0" w:rsidRDefault="00F3610B" w:rsidP="0099458B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</w:tr>
      <w:tr w:rsidR="00210119" w:rsidRPr="00F060A0" w:rsidTr="00FD5325">
        <w:trPr>
          <w:trHeight w:val="20"/>
          <w:jc w:val="center"/>
        </w:trPr>
        <w:tc>
          <w:tcPr>
            <w:tcW w:w="451" w:type="pct"/>
            <w:vMerge w:val="restart"/>
            <w:shd w:val="clear" w:color="auto" w:fill="auto"/>
            <w:hideMark/>
          </w:tcPr>
          <w:p w:rsidR="00F3610B" w:rsidRPr="00F060A0" w:rsidRDefault="00210119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s</w:t>
            </w: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β</w:t>
            </w: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lactam</w:t>
            </w: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h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460A52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P</w:t>
            </w:r>
            <w:r w:rsidR="00460A52" w:rsidRPr="002F41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C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T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P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X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laCMY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laCMY-2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laCTX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-M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laCTX-M-55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laOXA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laOXA-1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laTEM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laTEM-1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  <w:bottom w:val="single" w:sz="12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210119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nicol</w:t>
            </w:r>
            <w:proofErr w:type="spellEnd"/>
          </w:p>
        </w:tc>
        <w:tc>
          <w:tcPr>
            <w:tcW w:w="476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h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L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atA1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atA2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atB3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mlA1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floR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78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nicol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Quinolone</w:t>
            </w: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oqxA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oqxB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inolone</w:t>
            </w: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h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L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P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VX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X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qepA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qepA1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qnrS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qnrS1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noglycoside/Quinolone</w:t>
            </w: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ac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6')-</w:t>
            </w: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b-cr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ac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6')-Ib-cr5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noglycoside</w:t>
            </w: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h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K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538135" w:themeFill="accent6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ac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3)-IV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ac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3)-Iva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ac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(3)-II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ac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(3)-</w:t>
            </w: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Ia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ac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3)-</w:t>
            </w: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Id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F3610B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ac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(6')-Il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adA1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adA2</w:t>
            </w: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adA22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ph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3')-</w:t>
            </w: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ph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3'')-</w:t>
            </w: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b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ph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3')-</w:t>
            </w: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Ia</w:t>
            </w:r>
            <w:proofErr w:type="spellEnd"/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ph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4)-</w:t>
            </w: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F3610B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ph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6)-Id</w:t>
            </w: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mtB1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0119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tracycline</w:t>
            </w:r>
          </w:p>
        </w:tc>
        <w:tc>
          <w:tcPr>
            <w:tcW w:w="476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h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T</w:t>
            </w:r>
          </w:p>
        </w:tc>
        <w:tc>
          <w:tcPr>
            <w:tcW w:w="141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et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A)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et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(B)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et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M)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0119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lfonamide</w:t>
            </w:r>
          </w:p>
        </w:tc>
        <w:tc>
          <w:tcPr>
            <w:tcW w:w="476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h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L</w:t>
            </w:r>
          </w:p>
        </w:tc>
        <w:tc>
          <w:tcPr>
            <w:tcW w:w="141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ul1</w:t>
            </w: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ul2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ul3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imethoprim</w:t>
            </w:r>
          </w:p>
        </w:tc>
        <w:tc>
          <w:tcPr>
            <w:tcW w:w="476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h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XT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tl2br w:val="nil"/>
              <w:tr2bl w:val="nil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tl2br w:val="nil"/>
              <w:tr2bl w:val="nil"/>
            </w:tcBorders>
            <w:shd w:val="clear" w:color="auto" w:fill="538135" w:themeFill="accent6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nil"/>
              <w:tr2bl w:val="nil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  <w:tl2br w:val="nil"/>
              <w:tr2bl w:val="nil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F3610B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dfrA12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famycin</w:t>
            </w:r>
            <w:proofErr w:type="spellEnd"/>
          </w:p>
        </w:tc>
        <w:tc>
          <w:tcPr>
            <w:tcW w:w="476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rr-3</w:t>
            </w: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istin</w:t>
            </w:r>
            <w:proofErr w:type="spellEnd"/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cr-3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  <w:vAlign w:val="bottom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cr-3.1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  <w:tl2br w:val="nil"/>
              <w:tr2bl w:val="nil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leomycin</w:t>
            </w:r>
            <w:proofErr w:type="spellEnd"/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le</w:t>
            </w:r>
            <w:proofErr w:type="spellEnd"/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leO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rolide</w:t>
            </w: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rm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(B)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rm</w:t>
            </w:r>
            <w:proofErr w:type="spellEnd"/>
            <w:r w:rsidRPr="00F060A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(42)</w:t>
            </w: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ph(A)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ternary ammonium compound</w:t>
            </w:r>
          </w:p>
        </w:tc>
        <w:tc>
          <w:tcPr>
            <w:tcW w:w="476" w:type="pct"/>
            <w:vMerge w:val="restar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qacE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qacEdelta1</w:t>
            </w: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vMerge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qacL</w:t>
            </w:r>
            <w:proofErr w:type="spellEnd"/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 mutations</w:t>
            </w:r>
          </w:p>
        </w:tc>
        <w:tc>
          <w:tcPr>
            <w:tcW w:w="1115" w:type="pct"/>
            <w:vMerge w:val="restart"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inolone</w:t>
            </w:r>
          </w:p>
        </w:tc>
        <w:tc>
          <w:tcPr>
            <w:tcW w:w="476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gyrA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5BFB" w:rsidRPr="00F060A0" w:rsidTr="00FD5325">
        <w:trPr>
          <w:trHeight w:val="20"/>
          <w:jc w:val="center"/>
        </w:trPr>
        <w:tc>
          <w:tcPr>
            <w:tcW w:w="451" w:type="pct"/>
            <w:vMerge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vMerge/>
            <w:shd w:val="clear" w:color="auto" w:fill="auto"/>
            <w:hideMark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76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parC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</w:tcBorders>
            <w:shd w:val="clear" w:color="auto" w:fill="FFC000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C45911" w:themeFill="accent2" w:themeFillShade="BF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3610B" w:rsidRPr="00F060A0" w:rsidTr="00FD5325">
        <w:trPr>
          <w:trHeight w:val="20"/>
          <w:jc w:val="center"/>
        </w:trPr>
        <w:tc>
          <w:tcPr>
            <w:tcW w:w="451" w:type="pct"/>
            <w:vMerge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istin</w:t>
            </w:r>
            <w:proofErr w:type="spellEnd"/>
          </w:p>
        </w:tc>
        <w:tc>
          <w:tcPr>
            <w:tcW w:w="476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F060A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705" w:type="pct"/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pmrB</w:t>
            </w:r>
            <w:proofErr w:type="spellEnd"/>
          </w:p>
        </w:tc>
        <w:tc>
          <w:tcPr>
            <w:tcW w:w="141" w:type="pct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2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" w:type="pct"/>
            <w:tcBorders>
              <w:bottom w:val="single" w:sz="12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" w:type="pct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:rsidR="00F3610B" w:rsidRPr="00F060A0" w:rsidRDefault="00F3610B" w:rsidP="00B86481">
            <w:pPr>
              <w:spacing w:after="0" w:line="0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FD5325" w:rsidRPr="00F060A0" w:rsidRDefault="00FD5325" w:rsidP="006C5D16">
      <w:pPr>
        <w:spacing w:before="120" w:after="12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F4121">
        <w:rPr>
          <w:rFonts w:ascii="Times New Roman" w:hAnsi="Times New Roman" w:cs="Times New Roman"/>
          <w:sz w:val="24"/>
          <w:vertAlign w:val="superscript"/>
        </w:rPr>
        <w:t>a</w:t>
      </w:r>
      <w:r w:rsidRPr="002F4121">
        <w:rPr>
          <w:rFonts w:ascii="Times New Roman" w:hAnsi="Times New Roman" w:cs="Times New Roman"/>
          <w:sz w:val="24"/>
        </w:rPr>
        <w:t>Gree</w:t>
      </w:r>
      <w:r w:rsidRPr="00F060A0">
        <w:rPr>
          <w:rFonts w:ascii="Times New Roman" w:hAnsi="Times New Roman" w:cs="Times New Roman"/>
          <w:sz w:val="24"/>
        </w:rPr>
        <w:t>n</w:t>
      </w:r>
      <w:proofErr w:type="spellEnd"/>
      <w:r w:rsidRPr="00F060A0">
        <w:rPr>
          <w:rFonts w:ascii="Times New Roman" w:hAnsi="Times New Roman" w:cs="Times New Roman"/>
          <w:sz w:val="24"/>
        </w:rPr>
        <w:t>, phenotypically positive; d</w:t>
      </w:r>
      <w:r w:rsidRPr="00F060A0">
        <w:rPr>
          <w:rFonts w:ascii="Times New Roman" w:hAnsi="Times New Roman" w:cs="Times New Roman"/>
          <w:sz w:val="24"/>
          <w:szCs w:val="24"/>
        </w:rPr>
        <w:t>ark orange</w:t>
      </w:r>
      <w:r w:rsidRPr="00F060A0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F060A0">
        <w:rPr>
          <w:rFonts w:ascii="Times New Roman" w:hAnsi="Times New Roman" w:cs="Times New Roman"/>
          <w:sz w:val="24"/>
        </w:rPr>
        <w:t>genotypically</w:t>
      </w:r>
      <w:proofErr w:type="spellEnd"/>
      <w:r w:rsidRPr="00F060A0">
        <w:rPr>
          <w:rFonts w:ascii="Times New Roman" w:hAnsi="Times New Roman" w:cs="Times New Roman"/>
          <w:sz w:val="24"/>
        </w:rPr>
        <w:t xml:space="preserve"> positive as predicted based on </w:t>
      </w:r>
      <w:r w:rsidR="00EE28FC">
        <w:rPr>
          <w:rFonts w:ascii="Times New Roman" w:hAnsi="Times New Roman" w:cs="Times New Roman"/>
          <w:sz w:val="24"/>
        </w:rPr>
        <w:t xml:space="preserve">the </w:t>
      </w:r>
      <w:r w:rsidRPr="00F060A0">
        <w:rPr>
          <w:rFonts w:ascii="Times New Roman" w:hAnsi="Times New Roman" w:cs="Times New Roman"/>
          <w:sz w:val="24"/>
        </w:rPr>
        <w:t xml:space="preserve">hybrid assemblies; cross, </w:t>
      </w:r>
      <w:proofErr w:type="spellStart"/>
      <w:r w:rsidRPr="00F060A0">
        <w:rPr>
          <w:rFonts w:ascii="Times New Roman" w:hAnsi="Times New Roman" w:cs="Times New Roman"/>
          <w:sz w:val="24"/>
        </w:rPr>
        <w:t>genotypically</w:t>
      </w:r>
      <w:proofErr w:type="spellEnd"/>
      <w:r w:rsidRPr="00F060A0">
        <w:rPr>
          <w:rFonts w:ascii="Times New Roman" w:hAnsi="Times New Roman" w:cs="Times New Roman"/>
          <w:sz w:val="24"/>
        </w:rPr>
        <w:t xml:space="preserve"> positive as predicted based on </w:t>
      </w:r>
      <w:r w:rsidR="00EE28FC">
        <w:rPr>
          <w:rFonts w:ascii="Times New Roman" w:hAnsi="Times New Roman" w:cs="Times New Roman"/>
          <w:sz w:val="24"/>
        </w:rPr>
        <w:t xml:space="preserve">the </w:t>
      </w:r>
      <w:proofErr w:type="spellStart"/>
      <w:r w:rsidRPr="00F060A0">
        <w:rPr>
          <w:rFonts w:ascii="Times New Roman" w:hAnsi="Times New Roman" w:cs="Times New Roman"/>
          <w:sz w:val="24"/>
        </w:rPr>
        <w:t>MinION</w:t>
      </w:r>
      <w:proofErr w:type="spellEnd"/>
      <w:r w:rsidRPr="00F060A0">
        <w:rPr>
          <w:rFonts w:ascii="Times New Roman" w:hAnsi="Times New Roman" w:cs="Times New Roman"/>
          <w:sz w:val="24"/>
        </w:rPr>
        <w:t xml:space="preserve"> assemblies; light orange, </w:t>
      </w:r>
      <w:proofErr w:type="spellStart"/>
      <w:r w:rsidRPr="00F060A0">
        <w:rPr>
          <w:rFonts w:ascii="Times New Roman" w:hAnsi="Times New Roman" w:cs="Times New Roman"/>
          <w:sz w:val="24"/>
        </w:rPr>
        <w:t>genotypically</w:t>
      </w:r>
      <w:proofErr w:type="spellEnd"/>
      <w:r w:rsidRPr="00F060A0">
        <w:rPr>
          <w:rFonts w:ascii="Times New Roman" w:hAnsi="Times New Roman" w:cs="Times New Roman"/>
          <w:sz w:val="24"/>
        </w:rPr>
        <w:t xml:space="preserve"> positive as predicted based on </w:t>
      </w:r>
      <w:r w:rsidR="00EE28FC">
        <w:rPr>
          <w:rFonts w:ascii="Times New Roman" w:hAnsi="Times New Roman" w:cs="Times New Roman"/>
          <w:sz w:val="24"/>
        </w:rPr>
        <w:t xml:space="preserve">the </w:t>
      </w:r>
      <w:proofErr w:type="spellStart"/>
      <w:r w:rsidRPr="00F060A0">
        <w:rPr>
          <w:rFonts w:ascii="Times New Roman" w:hAnsi="Times New Roman" w:cs="Times New Roman"/>
          <w:sz w:val="24"/>
        </w:rPr>
        <w:t>MiSeq</w:t>
      </w:r>
      <w:proofErr w:type="spellEnd"/>
      <w:r w:rsidRPr="00F060A0">
        <w:rPr>
          <w:rFonts w:ascii="Times New Roman" w:hAnsi="Times New Roman" w:cs="Times New Roman"/>
          <w:sz w:val="24"/>
        </w:rPr>
        <w:t xml:space="preserve"> assemblies.</w:t>
      </w:r>
    </w:p>
    <w:p w:rsidR="00C75782" w:rsidRPr="00F060A0" w:rsidRDefault="00460A52" w:rsidP="007442CA">
      <w:pPr>
        <w:spacing w:before="120" w:after="12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F4121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b</w:t>
      </w:r>
      <w:r w:rsidR="00175BFB" w:rsidRPr="002F4121">
        <w:rPr>
          <w:rFonts w:ascii="Times New Roman" w:hAnsi="Times New Roman" w:cs="Times New Roman"/>
          <w:sz w:val="24"/>
          <w:szCs w:val="24"/>
        </w:rPr>
        <w:t>AMP</w:t>
      </w:r>
      <w:proofErr w:type="spellEnd"/>
      <w:r w:rsidR="00175BFB" w:rsidRPr="00F060A0">
        <w:rPr>
          <w:rFonts w:ascii="Times New Roman" w:hAnsi="Times New Roman" w:cs="Times New Roman"/>
          <w:sz w:val="24"/>
          <w:szCs w:val="24"/>
        </w:rPr>
        <w:t xml:space="preserve">, </w:t>
      </w:r>
      <w:r w:rsidR="00F3610B" w:rsidRPr="00F060A0">
        <w:rPr>
          <w:rFonts w:ascii="Times New Roman" w:hAnsi="Times New Roman" w:cs="Times New Roman"/>
          <w:sz w:val="24"/>
          <w:szCs w:val="24"/>
        </w:rPr>
        <w:t xml:space="preserve">ampicillin; AMC, amoxicillin/clavulanic acid; EFT, </w:t>
      </w:r>
      <w:proofErr w:type="spellStart"/>
      <w:r w:rsidR="00F3610B" w:rsidRPr="00F060A0">
        <w:rPr>
          <w:rFonts w:ascii="Times New Roman" w:hAnsi="Times New Roman" w:cs="Times New Roman"/>
          <w:sz w:val="24"/>
          <w:szCs w:val="24"/>
        </w:rPr>
        <w:t>ceftiofur</w:t>
      </w:r>
      <w:proofErr w:type="spellEnd"/>
      <w:r w:rsidR="00F3610B" w:rsidRPr="00F060A0">
        <w:rPr>
          <w:rFonts w:ascii="Times New Roman" w:hAnsi="Times New Roman" w:cs="Times New Roman"/>
          <w:sz w:val="24"/>
          <w:szCs w:val="24"/>
        </w:rPr>
        <w:t xml:space="preserve">; CEP, </w:t>
      </w:r>
      <w:proofErr w:type="spellStart"/>
      <w:r w:rsidR="00F3610B" w:rsidRPr="006C5D16">
        <w:rPr>
          <w:rFonts w:ascii="Times New Roman" w:hAnsi="Times New Roman" w:cs="Times New Roman"/>
          <w:sz w:val="24"/>
        </w:rPr>
        <w:t>cefalexin</w:t>
      </w:r>
      <w:proofErr w:type="spellEnd"/>
      <w:r w:rsidR="00F3610B" w:rsidRPr="00F060A0">
        <w:rPr>
          <w:rFonts w:ascii="Times New Roman" w:hAnsi="Times New Roman" w:cs="Times New Roman"/>
          <w:sz w:val="24"/>
          <w:szCs w:val="24"/>
        </w:rPr>
        <w:t xml:space="preserve">; CRO, ceftriaxone; FOX, </w:t>
      </w:r>
      <w:proofErr w:type="spellStart"/>
      <w:r w:rsidR="00F3610B" w:rsidRPr="00F060A0">
        <w:rPr>
          <w:rFonts w:ascii="Times New Roman" w:hAnsi="Times New Roman" w:cs="Times New Roman"/>
          <w:sz w:val="24"/>
          <w:szCs w:val="24"/>
        </w:rPr>
        <w:t>cefoxitin</w:t>
      </w:r>
      <w:proofErr w:type="spellEnd"/>
      <w:r w:rsidR="00F3610B" w:rsidRPr="00F060A0">
        <w:rPr>
          <w:rFonts w:ascii="Times New Roman" w:hAnsi="Times New Roman" w:cs="Times New Roman"/>
          <w:sz w:val="24"/>
          <w:szCs w:val="24"/>
        </w:rPr>
        <w:t xml:space="preserve">; CHL, chloramphenicol; NAL, </w:t>
      </w:r>
      <w:proofErr w:type="spellStart"/>
      <w:r w:rsidR="00F3610B" w:rsidRPr="00F060A0">
        <w:rPr>
          <w:rFonts w:ascii="Times New Roman" w:hAnsi="Times New Roman" w:cs="Times New Roman"/>
          <w:sz w:val="24"/>
          <w:szCs w:val="24"/>
        </w:rPr>
        <w:t>nalidixic</w:t>
      </w:r>
      <w:proofErr w:type="spellEnd"/>
      <w:r w:rsidR="00F3610B" w:rsidRPr="00F060A0">
        <w:rPr>
          <w:rFonts w:ascii="Times New Roman" w:hAnsi="Times New Roman" w:cs="Times New Roman"/>
          <w:sz w:val="24"/>
          <w:szCs w:val="24"/>
        </w:rPr>
        <w:t xml:space="preserve"> acid; CIP, ciprofloxacin; </w:t>
      </w:r>
      <w:r w:rsidR="00F3610B" w:rsidRPr="00F060A0">
        <w:rPr>
          <w:rFonts w:ascii="Times New Roman" w:hAnsi="Times New Roman" w:cs="Times New Roman"/>
          <w:sz w:val="24"/>
        </w:rPr>
        <w:t xml:space="preserve">LVX, levofloxacin; OFX, </w:t>
      </w:r>
      <w:proofErr w:type="spellStart"/>
      <w:r w:rsidR="00F3610B" w:rsidRPr="00F060A0">
        <w:rPr>
          <w:rFonts w:ascii="Times New Roman" w:hAnsi="Times New Roman" w:cs="Times New Roman"/>
          <w:sz w:val="24"/>
        </w:rPr>
        <w:t>ofloxacin</w:t>
      </w:r>
      <w:proofErr w:type="spellEnd"/>
      <w:r w:rsidR="00F3610B" w:rsidRPr="00F060A0">
        <w:rPr>
          <w:rFonts w:ascii="Times New Roman" w:hAnsi="Times New Roman" w:cs="Times New Roman"/>
          <w:sz w:val="24"/>
        </w:rPr>
        <w:t xml:space="preserve">; </w:t>
      </w:r>
      <w:r w:rsidR="00F3610B" w:rsidRPr="00F060A0">
        <w:rPr>
          <w:rFonts w:ascii="Times New Roman" w:hAnsi="Times New Roman" w:cs="Times New Roman"/>
          <w:sz w:val="24"/>
          <w:szCs w:val="24"/>
        </w:rPr>
        <w:t xml:space="preserve">AMK, amikacin; GEN, gentamicin; KAN, kanamycin; STR, streptomycin; TET, tetracycline; SUL, </w:t>
      </w:r>
      <w:proofErr w:type="spellStart"/>
      <w:r w:rsidR="00F3610B" w:rsidRPr="00F060A0">
        <w:rPr>
          <w:rFonts w:ascii="Times New Roman" w:hAnsi="Times New Roman" w:cs="Times New Roman"/>
          <w:sz w:val="24"/>
          <w:szCs w:val="24"/>
        </w:rPr>
        <w:t>sulfafurazole</w:t>
      </w:r>
      <w:proofErr w:type="spellEnd"/>
      <w:r w:rsidR="00F3610B" w:rsidRPr="00F060A0">
        <w:rPr>
          <w:rFonts w:ascii="Times New Roman" w:hAnsi="Times New Roman" w:cs="Times New Roman"/>
          <w:sz w:val="24"/>
          <w:szCs w:val="24"/>
        </w:rPr>
        <w:t>; SXT, trimethoprim/sulfamethoxazole.</w:t>
      </w:r>
      <w:r w:rsidR="007442CA" w:rsidRPr="00F060A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C75782" w:rsidRPr="00F060A0" w:rsidSect="00AD51DB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405B" w:rsidRDefault="005C405B" w:rsidP="00793974">
      <w:pPr>
        <w:spacing w:after="0" w:line="240" w:lineRule="auto"/>
      </w:pPr>
      <w:r>
        <w:separator/>
      </w:r>
    </w:p>
  </w:endnote>
  <w:endnote w:type="continuationSeparator" w:id="0">
    <w:p w:rsidR="005C405B" w:rsidRDefault="005C405B" w:rsidP="00793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57502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6481" w:rsidRDefault="00B8648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1E1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6481" w:rsidRDefault="00B864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405B" w:rsidRDefault="005C405B" w:rsidP="00793974">
      <w:pPr>
        <w:spacing w:after="0" w:line="240" w:lineRule="auto"/>
      </w:pPr>
      <w:r>
        <w:separator/>
      </w:r>
    </w:p>
  </w:footnote>
  <w:footnote w:type="continuationSeparator" w:id="0">
    <w:p w:rsidR="005C405B" w:rsidRDefault="005C405B" w:rsidP="007939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5F0420"/>
    <w:multiLevelType w:val="hybridMultilevel"/>
    <w:tmpl w:val="85160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8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zC3sDQzNTUysjBX0lEKTi0uzszPAykwN60FAHfSPjktAAAA"/>
  </w:docVars>
  <w:rsids>
    <w:rsidRoot w:val="00513988"/>
    <w:rsid w:val="00000027"/>
    <w:rsid w:val="000007E1"/>
    <w:rsid w:val="000008A1"/>
    <w:rsid w:val="00000BBA"/>
    <w:rsid w:val="0000119A"/>
    <w:rsid w:val="00003A8B"/>
    <w:rsid w:val="00005D65"/>
    <w:rsid w:val="00013711"/>
    <w:rsid w:val="0001568D"/>
    <w:rsid w:val="00021657"/>
    <w:rsid w:val="00022429"/>
    <w:rsid w:val="000224FC"/>
    <w:rsid w:val="00024BD7"/>
    <w:rsid w:val="00024C4A"/>
    <w:rsid w:val="00024FA5"/>
    <w:rsid w:val="00025AC0"/>
    <w:rsid w:val="0003009C"/>
    <w:rsid w:val="00032BE1"/>
    <w:rsid w:val="00032F87"/>
    <w:rsid w:val="00033168"/>
    <w:rsid w:val="0003319A"/>
    <w:rsid w:val="0003325F"/>
    <w:rsid w:val="000339BD"/>
    <w:rsid w:val="00036997"/>
    <w:rsid w:val="00040BB8"/>
    <w:rsid w:val="00043D87"/>
    <w:rsid w:val="00052133"/>
    <w:rsid w:val="00056694"/>
    <w:rsid w:val="000575C6"/>
    <w:rsid w:val="00061E05"/>
    <w:rsid w:val="0006231E"/>
    <w:rsid w:val="00062692"/>
    <w:rsid w:val="000633A9"/>
    <w:rsid w:val="00065080"/>
    <w:rsid w:val="0006536B"/>
    <w:rsid w:val="00065DB2"/>
    <w:rsid w:val="00072192"/>
    <w:rsid w:val="000724FE"/>
    <w:rsid w:val="00075791"/>
    <w:rsid w:val="000859EA"/>
    <w:rsid w:val="00086194"/>
    <w:rsid w:val="000903AB"/>
    <w:rsid w:val="0009306E"/>
    <w:rsid w:val="000945BA"/>
    <w:rsid w:val="00095538"/>
    <w:rsid w:val="000A0E05"/>
    <w:rsid w:val="000A1B50"/>
    <w:rsid w:val="000A1B8E"/>
    <w:rsid w:val="000A2749"/>
    <w:rsid w:val="000A7297"/>
    <w:rsid w:val="000B13F4"/>
    <w:rsid w:val="000B2DBF"/>
    <w:rsid w:val="000B6205"/>
    <w:rsid w:val="000C789E"/>
    <w:rsid w:val="000D0327"/>
    <w:rsid w:val="000D0B01"/>
    <w:rsid w:val="000D1FE7"/>
    <w:rsid w:val="000D3742"/>
    <w:rsid w:val="000D4F0F"/>
    <w:rsid w:val="000E05AE"/>
    <w:rsid w:val="000E1B0E"/>
    <w:rsid w:val="000E63D2"/>
    <w:rsid w:val="000E69E2"/>
    <w:rsid w:val="000E6E0B"/>
    <w:rsid w:val="000F0D93"/>
    <w:rsid w:val="000F2D48"/>
    <w:rsid w:val="000F3D03"/>
    <w:rsid w:val="000F69E9"/>
    <w:rsid w:val="0010063C"/>
    <w:rsid w:val="001051C1"/>
    <w:rsid w:val="00111D23"/>
    <w:rsid w:val="00111F99"/>
    <w:rsid w:val="001140C8"/>
    <w:rsid w:val="0011462D"/>
    <w:rsid w:val="0011467E"/>
    <w:rsid w:val="00116245"/>
    <w:rsid w:val="00116C10"/>
    <w:rsid w:val="001174F0"/>
    <w:rsid w:val="00122311"/>
    <w:rsid w:val="001231C3"/>
    <w:rsid w:val="00126A35"/>
    <w:rsid w:val="00130069"/>
    <w:rsid w:val="00131CA4"/>
    <w:rsid w:val="00133251"/>
    <w:rsid w:val="001340B4"/>
    <w:rsid w:val="00135927"/>
    <w:rsid w:val="00141FFE"/>
    <w:rsid w:val="00142B06"/>
    <w:rsid w:val="00143B95"/>
    <w:rsid w:val="00144520"/>
    <w:rsid w:val="00144E2E"/>
    <w:rsid w:val="00145B17"/>
    <w:rsid w:val="00146242"/>
    <w:rsid w:val="00154C0F"/>
    <w:rsid w:val="00160BE6"/>
    <w:rsid w:val="00161264"/>
    <w:rsid w:val="0016157B"/>
    <w:rsid w:val="00162141"/>
    <w:rsid w:val="00164096"/>
    <w:rsid w:val="001646D7"/>
    <w:rsid w:val="00164C1F"/>
    <w:rsid w:val="00164DCC"/>
    <w:rsid w:val="00166017"/>
    <w:rsid w:val="00167B4C"/>
    <w:rsid w:val="00167C18"/>
    <w:rsid w:val="0017212D"/>
    <w:rsid w:val="00173D92"/>
    <w:rsid w:val="00175BFB"/>
    <w:rsid w:val="00176187"/>
    <w:rsid w:val="00176416"/>
    <w:rsid w:val="00176AC5"/>
    <w:rsid w:val="00184B73"/>
    <w:rsid w:val="001870B7"/>
    <w:rsid w:val="00187553"/>
    <w:rsid w:val="00190D51"/>
    <w:rsid w:val="00191DCD"/>
    <w:rsid w:val="00192580"/>
    <w:rsid w:val="001932D9"/>
    <w:rsid w:val="001935A0"/>
    <w:rsid w:val="001A1FD8"/>
    <w:rsid w:val="001A212E"/>
    <w:rsid w:val="001A2585"/>
    <w:rsid w:val="001A47E0"/>
    <w:rsid w:val="001A6316"/>
    <w:rsid w:val="001B01BB"/>
    <w:rsid w:val="001B0EE0"/>
    <w:rsid w:val="001B207E"/>
    <w:rsid w:val="001B257D"/>
    <w:rsid w:val="001B2EB3"/>
    <w:rsid w:val="001B3E4B"/>
    <w:rsid w:val="001B4316"/>
    <w:rsid w:val="001B640F"/>
    <w:rsid w:val="001B6939"/>
    <w:rsid w:val="001B7157"/>
    <w:rsid w:val="001C00A2"/>
    <w:rsid w:val="001C3411"/>
    <w:rsid w:val="001C48E7"/>
    <w:rsid w:val="001C5456"/>
    <w:rsid w:val="001C585D"/>
    <w:rsid w:val="001D0FA6"/>
    <w:rsid w:val="001D23A0"/>
    <w:rsid w:val="001D2A6E"/>
    <w:rsid w:val="001D4A8C"/>
    <w:rsid w:val="001D5CA8"/>
    <w:rsid w:val="001D6570"/>
    <w:rsid w:val="001D7064"/>
    <w:rsid w:val="001E2080"/>
    <w:rsid w:val="001E42A1"/>
    <w:rsid w:val="001E42C6"/>
    <w:rsid w:val="001E7037"/>
    <w:rsid w:val="001F0543"/>
    <w:rsid w:val="001F2E45"/>
    <w:rsid w:val="001F4111"/>
    <w:rsid w:val="001F4605"/>
    <w:rsid w:val="001F63C0"/>
    <w:rsid w:val="001F6F49"/>
    <w:rsid w:val="001F7D44"/>
    <w:rsid w:val="00200434"/>
    <w:rsid w:val="00202FD0"/>
    <w:rsid w:val="00210119"/>
    <w:rsid w:val="002101F0"/>
    <w:rsid w:val="002137B0"/>
    <w:rsid w:val="00214A27"/>
    <w:rsid w:val="00216A8F"/>
    <w:rsid w:val="00217640"/>
    <w:rsid w:val="0022315E"/>
    <w:rsid w:val="002235E1"/>
    <w:rsid w:val="00226C6E"/>
    <w:rsid w:val="00231CEC"/>
    <w:rsid w:val="0023333D"/>
    <w:rsid w:val="0023477E"/>
    <w:rsid w:val="002352FF"/>
    <w:rsid w:val="002409C0"/>
    <w:rsid w:val="00241888"/>
    <w:rsid w:val="00241AD7"/>
    <w:rsid w:val="00242594"/>
    <w:rsid w:val="002448E6"/>
    <w:rsid w:val="0024497D"/>
    <w:rsid w:val="002461EF"/>
    <w:rsid w:val="00251A54"/>
    <w:rsid w:val="002531C9"/>
    <w:rsid w:val="002545AB"/>
    <w:rsid w:val="00254F62"/>
    <w:rsid w:val="00255F5E"/>
    <w:rsid w:val="002568B2"/>
    <w:rsid w:val="00257A76"/>
    <w:rsid w:val="00260281"/>
    <w:rsid w:val="00267F62"/>
    <w:rsid w:val="00270417"/>
    <w:rsid w:val="002713F9"/>
    <w:rsid w:val="00274850"/>
    <w:rsid w:val="00274EFD"/>
    <w:rsid w:val="00277710"/>
    <w:rsid w:val="00277E3A"/>
    <w:rsid w:val="00277F22"/>
    <w:rsid w:val="00281E28"/>
    <w:rsid w:val="00283389"/>
    <w:rsid w:val="002833E6"/>
    <w:rsid w:val="00284E1F"/>
    <w:rsid w:val="00284F6B"/>
    <w:rsid w:val="00285241"/>
    <w:rsid w:val="00285741"/>
    <w:rsid w:val="00285E7C"/>
    <w:rsid w:val="00287360"/>
    <w:rsid w:val="00287CB1"/>
    <w:rsid w:val="00290203"/>
    <w:rsid w:val="00290D03"/>
    <w:rsid w:val="00291506"/>
    <w:rsid w:val="00291E06"/>
    <w:rsid w:val="002A4B63"/>
    <w:rsid w:val="002A5DD3"/>
    <w:rsid w:val="002B111D"/>
    <w:rsid w:val="002B1E9D"/>
    <w:rsid w:val="002B2B89"/>
    <w:rsid w:val="002B3B1F"/>
    <w:rsid w:val="002B5FFB"/>
    <w:rsid w:val="002B621F"/>
    <w:rsid w:val="002C15E6"/>
    <w:rsid w:val="002C300C"/>
    <w:rsid w:val="002C3F4B"/>
    <w:rsid w:val="002C576C"/>
    <w:rsid w:val="002C6131"/>
    <w:rsid w:val="002D0DB2"/>
    <w:rsid w:val="002D1AF4"/>
    <w:rsid w:val="002D49AD"/>
    <w:rsid w:val="002D4BE8"/>
    <w:rsid w:val="002D4F29"/>
    <w:rsid w:val="002E105B"/>
    <w:rsid w:val="002E1A6B"/>
    <w:rsid w:val="002E495E"/>
    <w:rsid w:val="002E4A5C"/>
    <w:rsid w:val="002F193D"/>
    <w:rsid w:val="002F2065"/>
    <w:rsid w:val="002F3466"/>
    <w:rsid w:val="002F4121"/>
    <w:rsid w:val="002F5720"/>
    <w:rsid w:val="002F7CFD"/>
    <w:rsid w:val="00300151"/>
    <w:rsid w:val="00300E8E"/>
    <w:rsid w:val="00303A31"/>
    <w:rsid w:val="00304F1A"/>
    <w:rsid w:val="00305236"/>
    <w:rsid w:val="00306185"/>
    <w:rsid w:val="003100A3"/>
    <w:rsid w:val="00310DD7"/>
    <w:rsid w:val="00312255"/>
    <w:rsid w:val="00313121"/>
    <w:rsid w:val="00313EEA"/>
    <w:rsid w:val="00314569"/>
    <w:rsid w:val="00314D10"/>
    <w:rsid w:val="0031536F"/>
    <w:rsid w:val="003166DF"/>
    <w:rsid w:val="003176AD"/>
    <w:rsid w:val="003206A5"/>
    <w:rsid w:val="00322405"/>
    <w:rsid w:val="00323DC4"/>
    <w:rsid w:val="003240B8"/>
    <w:rsid w:val="0032457A"/>
    <w:rsid w:val="003260D9"/>
    <w:rsid w:val="00327A56"/>
    <w:rsid w:val="003320A6"/>
    <w:rsid w:val="00334630"/>
    <w:rsid w:val="00335DE2"/>
    <w:rsid w:val="00336DEE"/>
    <w:rsid w:val="003372F3"/>
    <w:rsid w:val="00340314"/>
    <w:rsid w:val="003407BC"/>
    <w:rsid w:val="0034166B"/>
    <w:rsid w:val="00342A5C"/>
    <w:rsid w:val="00344EC1"/>
    <w:rsid w:val="00345AE7"/>
    <w:rsid w:val="00346536"/>
    <w:rsid w:val="00346B8E"/>
    <w:rsid w:val="00347B0F"/>
    <w:rsid w:val="00355877"/>
    <w:rsid w:val="0036143B"/>
    <w:rsid w:val="003637A2"/>
    <w:rsid w:val="00365E9A"/>
    <w:rsid w:val="003660B5"/>
    <w:rsid w:val="00371B2B"/>
    <w:rsid w:val="00372442"/>
    <w:rsid w:val="00372499"/>
    <w:rsid w:val="003725A1"/>
    <w:rsid w:val="0038172D"/>
    <w:rsid w:val="00381BE1"/>
    <w:rsid w:val="00381E5C"/>
    <w:rsid w:val="003837C5"/>
    <w:rsid w:val="00384486"/>
    <w:rsid w:val="00392C15"/>
    <w:rsid w:val="00393C0A"/>
    <w:rsid w:val="0039489C"/>
    <w:rsid w:val="00395739"/>
    <w:rsid w:val="00397EBA"/>
    <w:rsid w:val="003A294A"/>
    <w:rsid w:val="003A36F8"/>
    <w:rsid w:val="003A4B60"/>
    <w:rsid w:val="003A57D9"/>
    <w:rsid w:val="003B048D"/>
    <w:rsid w:val="003B0C60"/>
    <w:rsid w:val="003B18B6"/>
    <w:rsid w:val="003B1C55"/>
    <w:rsid w:val="003B1EB3"/>
    <w:rsid w:val="003B2629"/>
    <w:rsid w:val="003C0238"/>
    <w:rsid w:val="003C193F"/>
    <w:rsid w:val="003C1971"/>
    <w:rsid w:val="003C1F66"/>
    <w:rsid w:val="003C5AB9"/>
    <w:rsid w:val="003C5B50"/>
    <w:rsid w:val="003C6431"/>
    <w:rsid w:val="003D2140"/>
    <w:rsid w:val="003D2A0C"/>
    <w:rsid w:val="003D2E95"/>
    <w:rsid w:val="003E0D84"/>
    <w:rsid w:val="003E185F"/>
    <w:rsid w:val="003E212F"/>
    <w:rsid w:val="003E6445"/>
    <w:rsid w:val="003F2F1E"/>
    <w:rsid w:val="003F2FE3"/>
    <w:rsid w:val="003F31BC"/>
    <w:rsid w:val="003F441D"/>
    <w:rsid w:val="003F65BD"/>
    <w:rsid w:val="003F77B0"/>
    <w:rsid w:val="003F7E4F"/>
    <w:rsid w:val="00400D02"/>
    <w:rsid w:val="004016C1"/>
    <w:rsid w:val="004044F3"/>
    <w:rsid w:val="0040760A"/>
    <w:rsid w:val="00410C12"/>
    <w:rsid w:val="00411DCC"/>
    <w:rsid w:val="004120A9"/>
    <w:rsid w:val="004149E3"/>
    <w:rsid w:val="004202F9"/>
    <w:rsid w:val="00423B46"/>
    <w:rsid w:val="00424621"/>
    <w:rsid w:val="0042486C"/>
    <w:rsid w:val="00425FC7"/>
    <w:rsid w:val="004268C8"/>
    <w:rsid w:val="00427640"/>
    <w:rsid w:val="00433EC6"/>
    <w:rsid w:val="00437844"/>
    <w:rsid w:val="00437E51"/>
    <w:rsid w:val="00440297"/>
    <w:rsid w:val="00441107"/>
    <w:rsid w:val="0044529F"/>
    <w:rsid w:val="004468FB"/>
    <w:rsid w:val="00450882"/>
    <w:rsid w:val="004546C2"/>
    <w:rsid w:val="00455A24"/>
    <w:rsid w:val="00456385"/>
    <w:rsid w:val="0045734E"/>
    <w:rsid w:val="00460956"/>
    <w:rsid w:val="00460A52"/>
    <w:rsid w:val="00464987"/>
    <w:rsid w:val="00471373"/>
    <w:rsid w:val="0047141D"/>
    <w:rsid w:val="00473F79"/>
    <w:rsid w:val="0047495C"/>
    <w:rsid w:val="00476799"/>
    <w:rsid w:val="00477F54"/>
    <w:rsid w:val="00481415"/>
    <w:rsid w:val="00483473"/>
    <w:rsid w:val="00484370"/>
    <w:rsid w:val="00486AF0"/>
    <w:rsid w:val="0048767D"/>
    <w:rsid w:val="0049187A"/>
    <w:rsid w:val="00492BD8"/>
    <w:rsid w:val="00493294"/>
    <w:rsid w:val="00494CEF"/>
    <w:rsid w:val="004959BD"/>
    <w:rsid w:val="004A019A"/>
    <w:rsid w:val="004A36BF"/>
    <w:rsid w:val="004B06CF"/>
    <w:rsid w:val="004B328B"/>
    <w:rsid w:val="004B34CA"/>
    <w:rsid w:val="004B3C91"/>
    <w:rsid w:val="004B4AAF"/>
    <w:rsid w:val="004B728E"/>
    <w:rsid w:val="004C064D"/>
    <w:rsid w:val="004C0FE6"/>
    <w:rsid w:val="004C2E9B"/>
    <w:rsid w:val="004C3461"/>
    <w:rsid w:val="004C381C"/>
    <w:rsid w:val="004C535C"/>
    <w:rsid w:val="004C5C6B"/>
    <w:rsid w:val="004C6214"/>
    <w:rsid w:val="004C6AEE"/>
    <w:rsid w:val="004D2CEB"/>
    <w:rsid w:val="004D3740"/>
    <w:rsid w:val="004D580B"/>
    <w:rsid w:val="004D5E0A"/>
    <w:rsid w:val="004E07E1"/>
    <w:rsid w:val="004E1BF1"/>
    <w:rsid w:val="004E1CAE"/>
    <w:rsid w:val="004E2A4A"/>
    <w:rsid w:val="004E3201"/>
    <w:rsid w:val="004E4FCA"/>
    <w:rsid w:val="004E55E2"/>
    <w:rsid w:val="004E723B"/>
    <w:rsid w:val="004E76E0"/>
    <w:rsid w:val="004E7E37"/>
    <w:rsid w:val="004F3832"/>
    <w:rsid w:val="004F7CC1"/>
    <w:rsid w:val="00502657"/>
    <w:rsid w:val="00504635"/>
    <w:rsid w:val="005057B4"/>
    <w:rsid w:val="00507DD2"/>
    <w:rsid w:val="005107EE"/>
    <w:rsid w:val="0051140E"/>
    <w:rsid w:val="00512301"/>
    <w:rsid w:val="00513988"/>
    <w:rsid w:val="00520293"/>
    <w:rsid w:val="00520947"/>
    <w:rsid w:val="005209CC"/>
    <w:rsid w:val="00523A9F"/>
    <w:rsid w:val="00525888"/>
    <w:rsid w:val="0053041A"/>
    <w:rsid w:val="005319AA"/>
    <w:rsid w:val="00532D4D"/>
    <w:rsid w:val="00534381"/>
    <w:rsid w:val="00536143"/>
    <w:rsid w:val="005367A8"/>
    <w:rsid w:val="00537192"/>
    <w:rsid w:val="005372F0"/>
    <w:rsid w:val="00540525"/>
    <w:rsid w:val="00540603"/>
    <w:rsid w:val="0054186D"/>
    <w:rsid w:val="00552528"/>
    <w:rsid w:val="00554C08"/>
    <w:rsid w:val="00555C9E"/>
    <w:rsid w:val="00560BF5"/>
    <w:rsid w:val="00564020"/>
    <w:rsid w:val="005717B4"/>
    <w:rsid w:val="005736D2"/>
    <w:rsid w:val="00574B59"/>
    <w:rsid w:val="005756A6"/>
    <w:rsid w:val="0058542D"/>
    <w:rsid w:val="005875FF"/>
    <w:rsid w:val="005876E1"/>
    <w:rsid w:val="00587B07"/>
    <w:rsid w:val="00591256"/>
    <w:rsid w:val="00593010"/>
    <w:rsid w:val="005934BB"/>
    <w:rsid w:val="00593BD6"/>
    <w:rsid w:val="00593EF6"/>
    <w:rsid w:val="0059487A"/>
    <w:rsid w:val="005A0239"/>
    <w:rsid w:val="005A1B09"/>
    <w:rsid w:val="005A1CB4"/>
    <w:rsid w:val="005A2F31"/>
    <w:rsid w:val="005A43AE"/>
    <w:rsid w:val="005A48AB"/>
    <w:rsid w:val="005A736F"/>
    <w:rsid w:val="005A777F"/>
    <w:rsid w:val="005A7E9A"/>
    <w:rsid w:val="005B0E1C"/>
    <w:rsid w:val="005B1B43"/>
    <w:rsid w:val="005B1CC2"/>
    <w:rsid w:val="005B2048"/>
    <w:rsid w:val="005B3472"/>
    <w:rsid w:val="005B3735"/>
    <w:rsid w:val="005B754E"/>
    <w:rsid w:val="005B76FF"/>
    <w:rsid w:val="005C0797"/>
    <w:rsid w:val="005C405B"/>
    <w:rsid w:val="005C4D3D"/>
    <w:rsid w:val="005C4EE2"/>
    <w:rsid w:val="005C5453"/>
    <w:rsid w:val="005C7135"/>
    <w:rsid w:val="005D20CE"/>
    <w:rsid w:val="005D31D3"/>
    <w:rsid w:val="005D39AD"/>
    <w:rsid w:val="005D4D39"/>
    <w:rsid w:val="005D5FBB"/>
    <w:rsid w:val="005D7CE5"/>
    <w:rsid w:val="005E08D3"/>
    <w:rsid w:val="005E1D0E"/>
    <w:rsid w:val="005E2761"/>
    <w:rsid w:val="005E688C"/>
    <w:rsid w:val="005E6EE5"/>
    <w:rsid w:val="005F0031"/>
    <w:rsid w:val="005F3DD4"/>
    <w:rsid w:val="00607E49"/>
    <w:rsid w:val="0061038E"/>
    <w:rsid w:val="00611BD0"/>
    <w:rsid w:val="00612AC9"/>
    <w:rsid w:val="00613349"/>
    <w:rsid w:val="00614352"/>
    <w:rsid w:val="0061662F"/>
    <w:rsid w:val="0062664D"/>
    <w:rsid w:val="006325FF"/>
    <w:rsid w:val="00632A42"/>
    <w:rsid w:val="00635A58"/>
    <w:rsid w:val="00636BB4"/>
    <w:rsid w:val="006375A7"/>
    <w:rsid w:val="006405CA"/>
    <w:rsid w:val="00641BB0"/>
    <w:rsid w:val="006422C1"/>
    <w:rsid w:val="00642E8C"/>
    <w:rsid w:val="00645F93"/>
    <w:rsid w:val="006462DB"/>
    <w:rsid w:val="00652835"/>
    <w:rsid w:val="0065771F"/>
    <w:rsid w:val="006601B1"/>
    <w:rsid w:val="00663C0A"/>
    <w:rsid w:val="00667E74"/>
    <w:rsid w:val="00670AB7"/>
    <w:rsid w:val="00671CD0"/>
    <w:rsid w:val="006731E4"/>
    <w:rsid w:val="0067428E"/>
    <w:rsid w:val="00676211"/>
    <w:rsid w:val="00681156"/>
    <w:rsid w:val="0068434C"/>
    <w:rsid w:val="006861DF"/>
    <w:rsid w:val="00686CD5"/>
    <w:rsid w:val="0068753B"/>
    <w:rsid w:val="006A0117"/>
    <w:rsid w:val="006A01A7"/>
    <w:rsid w:val="006A09B2"/>
    <w:rsid w:val="006A0E7F"/>
    <w:rsid w:val="006A53E3"/>
    <w:rsid w:val="006A5CD6"/>
    <w:rsid w:val="006B0201"/>
    <w:rsid w:val="006B0ABD"/>
    <w:rsid w:val="006B16C2"/>
    <w:rsid w:val="006B278A"/>
    <w:rsid w:val="006B4303"/>
    <w:rsid w:val="006B5EA5"/>
    <w:rsid w:val="006C0854"/>
    <w:rsid w:val="006C0A12"/>
    <w:rsid w:val="006C0C5D"/>
    <w:rsid w:val="006C36E7"/>
    <w:rsid w:val="006C4E06"/>
    <w:rsid w:val="006C5D16"/>
    <w:rsid w:val="006C6B03"/>
    <w:rsid w:val="006D1479"/>
    <w:rsid w:val="006D6A27"/>
    <w:rsid w:val="006D78A1"/>
    <w:rsid w:val="006E098B"/>
    <w:rsid w:val="006E2B5A"/>
    <w:rsid w:val="006E2FBA"/>
    <w:rsid w:val="006E3E2E"/>
    <w:rsid w:val="006E3FE5"/>
    <w:rsid w:val="006E4BF5"/>
    <w:rsid w:val="006E59D7"/>
    <w:rsid w:val="006E7F0A"/>
    <w:rsid w:val="006F0696"/>
    <w:rsid w:val="006F2AD8"/>
    <w:rsid w:val="006F328A"/>
    <w:rsid w:val="006F373D"/>
    <w:rsid w:val="006F4A9E"/>
    <w:rsid w:val="006F5102"/>
    <w:rsid w:val="006F7E67"/>
    <w:rsid w:val="00702143"/>
    <w:rsid w:val="00702408"/>
    <w:rsid w:val="007036FC"/>
    <w:rsid w:val="00705311"/>
    <w:rsid w:val="0070550A"/>
    <w:rsid w:val="007125A6"/>
    <w:rsid w:val="00713A63"/>
    <w:rsid w:val="00713BD7"/>
    <w:rsid w:val="007148D5"/>
    <w:rsid w:val="0071492E"/>
    <w:rsid w:val="007170B8"/>
    <w:rsid w:val="00720D75"/>
    <w:rsid w:val="00722142"/>
    <w:rsid w:val="00722C49"/>
    <w:rsid w:val="00723A10"/>
    <w:rsid w:val="00727AC4"/>
    <w:rsid w:val="00730147"/>
    <w:rsid w:val="00733DF0"/>
    <w:rsid w:val="0073430A"/>
    <w:rsid w:val="00734696"/>
    <w:rsid w:val="00736CCC"/>
    <w:rsid w:val="007411B9"/>
    <w:rsid w:val="007418AD"/>
    <w:rsid w:val="0074335D"/>
    <w:rsid w:val="007442CA"/>
    <w:rsid w:val="007505E0"/>
    <w:rsid w:val="007523F3"/>
    <w:rsid w:val="00752627"/>
    <w:rsid w:val="00752CC6"/>
    <w:rsid w:val="00755E16"/>
    <w:rsid w:val="00757D26"/>
    <w:rsid w:val="007603AB"/>
    <w:rsid w:val="00761DFD"/>
    <w:rsid w:val="00761EEE"/>
    <w:rsid w:val="00761EF8"/>
    <w:rsid w:val="007621AF"/>
    <w:rsid w:val="00763EB4"/>
    <w:rsid w:val="00765E09"/>
    <w:rsid w:val="0077057F"/>
    <w:rsid w:val="007708E1"/>
    <w:rsid w:val="00771E42"/>
    <w:rsid w:val="00772559"/>
    <w:rsid w:val="00772F1E"/>
    <w:rsid w:val="00774A63"/>
    <w:rsid w:val="00774ED9"/>
    <w:rsid w:val="0077680F"/>
    <w:rsid w:val="00777540"/>
    <w:rsid w:val="00777830"/>
    <w:rsid w:val="00780062"/>
    <w:rsid w:val="00781280"/>
    <w:rsid w:val="00781D10"/>
    <w:rsid w:val="00781E54"/>
    <w:rsid w:val="00784205"/>
    <w:rsid w:val="00784CD0"/>
    <w:rsid w:val="00786241"/>
    <w:rsid w:val="00787022"/>
    <w:rsid w:val="007913FD"/>
    <w:rsid w:val="00793974"/>
    <w:rsid w:val="00794FC5"/>
    <w:rsid w:val="007A10B4"/>
    <w:rsid w:val="007A4FAA"/>
    <w:rsid w:val="007A7757"/>
    <w:rsid w:val="007A79F2"/>
    <w:rsid w:val="007A7D69"/>
    <w:rsid w:val="007A7E71"/>
    <w:rsid w:val="007B1E5D"/>
    <w:rsid w:val="007B4D50"/>
    <w:rsid w:val="007B546F"/>
    <w:rsid w:val="007B570C"/>
    <w:rsid w:val="007B658F"/>
    <w:rsid w:val="007B6796"/>
    <w:rsid w:val="007C0A5C"/>
    <w:rsid w:val="007C10F2"/>
    <w:rsid w:val="007C2D9D"/>
    <w:rsid w:val="007C3F9E"/>
    <w:rsid w:val="007C5D57"/>
    <w:rsid w:val="007C5F16"/>
    <w:rsid w:val="007C6F49"/>
    <w:rsid w:val="007D1344"/>
    <w:rsid w:val="007D2B06"/>
    <w:rsid w:val="007D31F3"/>
    <w:rsid w:val="007D5726"/>
    <w:rsid w:val="007D62FC"/>
    <w:rsid w:val="007D7AAE"/>
    <w:rsid w:val="007E2449"/>
    <w:rsid w:val="007E4F1B"/>
    <w:rsid w:val="007E579A"/>
    <w:rsid w:val="007E5F61"/>
    <w:rsid w:val="007E69DE"/>
    <w:rsid w:val="007E730B"/>
    <w:rsid w:val="007E7606"/>
    <w:rsid w:val="007F1B81"/>
    <w:rsid w:val="007F2322"/>
    <w:rsid w:val="007F3352"/>
    <w:rsid w:val="007F4288"/>
    <w:rsid w:val="0080146B"/>
    <w:rsid w:val="00802AEB"/>
    <w:rsid w:val="00802B90"/>
    <w:rsid w:val="00802FC4"/>
    <w:rsid w:val="0080317F"/>
    <w:rsid w:val="008032BD"/>
    <w:rsid w:val="008043DF"/>
    <w:rsid w:val="00805151"/>
    <w:rsid w:val="008075B8"/>
    <w:rsid w:val="00814353"/>
    <w:rsid w:val="0081459A"/>
    <w:rsid w:val="008149F1"/>
    <w:rsid w:val="00815C0E"/>
    <w:rsid w:val="00816241"/>
    <w:rsid w:val="008172EF"/>
    <w:rsid w:val="00817947"/>
    <w:rsid w:val="00820D1B"/>
    <w:rsid w:val="00824635"/>
    <w:rsid w:val="00831452"/>
    <w:rsid w:val="00831DD3"/>
    <w:rsid w:val="008321C9"/>
    <w:rsid w:val="008324CD"/>
    <w:rsid w:val="00840A16"/>
    <w:rsid w:val="00841B04"/>
    <w:rsid w:val="0084275C"/>
    <w:rsid w:val="0084348B"/>
    <w:rsid w:val="00845359"/>
    <w:rsid w:val="00847151"/>
    <w:rsid w:val="0085431D"/>
    <w:rsid w:val="00857E4F"/>
    <w:rsid w:val="00861325"/>
    <w:rsid w:val="00866D02"/>
    <w:rsid w:val="008672B8"/>
    <w:rsid w:val="00870E6D"/>
    <w:rsid w:val="0087155B"/>
    <w:rsid w:val="00873D09"/>
    <w:rsid w:val="00874395"/>
    <w:rsid w:val="00874FCA"/>
    <w:rsid w:val="00876DCE"/>
    <w:rsid w:val="00877080"/>
    <w:rsid w:val="008812AF"/>
    <w:rsid w:val="00881789"/>
    <w:rsid w:val="00882EA6"/>
    <w:rsid w:val="00883622"/>
    <w:rsid w:val="0088383F"/>
    <w:rsid w:val="00884DF9"/>
    <w:rsid w:val="00885B1A"/>
    <w:rsid w:val="00887D43"/>
    <w:rsid w:val="00890CA6"/>
    <w:rsid w:val="008944A7"/>
    <w:rsid w:val="00895983"/>
    <w:rsid w:val="00897A2F"/>
    <w:rsid w:val="008A0683"/>
    <w:rsid w:val="008A13BD"/>
    <w:rsid w:val="008A23D8"/>
    <w:rsid w:val="008A3CCC"/>
    <w:rsid w:val="008A61EB"/>
    <w:rsid w:val="008A7AF8"/>
    <w:rsid w:val="008B0905"/>
    <w:rsid w:val="008B0FFA"/>
    <w:rsid w:val="008B4866"/>
    <w:rsid w:val="008B5E03"/>
    <w:rsid w:val="008C070D"/>
    <w:rsid w:val="008C1A3D"/>
    <w:rsid w:val="008C29E2"/>
    <w:rsid w:val="008C32A6"/>
    <w:rsid w:val="008C507F"/>
    <w:rsid w:val="008C7CE3"/>
    <w:rsid w:val="008D00B5"/>
    <w:rsid w:val="008D02C9"/>
    <w:rsid w:val="008D04A6"/>
    <w:rsid w:val="008D09A6"/>
    <w:rsid w:val="008D44AA"/>
    <w:rsid w:val="008D4FDE"/>
    <w:rsid w:val="008D694C"/>
    <w:rsid w:val="008E0147"/>
    <w:rsid w:val="008E0E29"/>
    <w:rsid w:val="008E2E0B"/>
    <w:rsid w:val="008E3C90"/>
    <w:rsid w:val="008E53AB"/>
    <w:rsid w:val="008E5A26"/>
    <w:rsid w:val="008E6A67"/>
    <w:rsid w:val="008F08BC"/>
    <w:rsid w:val="008F0AA6"/>
    <w:rsid w:val="008F1194"/>
    <w:rsid w:val="008F2A80"/>
    <w:rsid w:val="008F3C81"/>
    <w:rsid w:val="008F4A94"/>
    <w:rsid w:val="008F4AAD"/>
    <w:rsid w:val="008F5D50"/>
    <w:rsid w:val="008F692A"/>
    <w:rsid w:val="00902604"/>
    <w:rsid w:val="009027DF"/>
    <w:rsid w:val="00907AD4"/>
    <w:rsid w:val="0091108B"/>
    <w:rsid w:val="00914B6F"/>
    <w:rsid w:val="009206B3"/>
    <w:rsid w:val="00920773"/>
    <w:rsid w:val="00920C48"/>
    <w:rsid w:val="00922239"/>
    <w:rsid w:val="00923880"/>
    <w:rsid w:val="009242AC"/>
    <w:rsid w:val="00925FED"/>
    <w:rsid w:val="009268E7"/>
    <w:rsid w:val="00930063"/>
    <w:rsid w:val="009315A0"/>
    <w:rsid w:val="009331DF"/>
    <w:rsid w:val="009369DB"/>
    <w:rsid w:val="00936AFA"/>
    <w:rsid w:val="00936F97"/>
    <w:rsid w:val="0094015B"/>
    <w:rsid w:val="00940347"/>
    <w:rsid w:val="00942F4C"/>
    <w:rsid w:val="0094437D"/>
    <w:rsid w:val="00944AF9"/>
    <w:rsid w:val="00946C57"/>
    <w:rsid w:val="009479D9"/>
    <w:rsid w:val="00947E8D"/>
    <w:rsid w:val="009509A8"/>
    <w:rsid w:val="00953216"/>
    <w:rsid w:val="00954038"/>
    <w:rsid w:val="00954407"/>
    <w:rsid w:val="009552BF"/>
    <w:rsid w:val="0095685D"/>
    <w:rsid w:val="009578BA"/>
    <w:rsid w:val="009611EC"/>
    <w:rsid w:val="009614F7"/>
    <w:rsid w:val="0096230B"/>
    <w:rsid w:val="00965021"/>
    <w:rsid w:val="009660C4"/>
    <w:rsid w:val="00967ADE"/>
    <w:rsid w:val="0097159B"/>
    <w:rsid w:val="009715C2"/>
    <w:rsid w:val="00971F1E"/>
    <w:rsid w:val="009730D1"/>
    <w:rsid w:val="00973406"/>
    <w:rsid w:val="00973B88"/>
    <w:rsid w:val="009755EF"/>
    <w:rsid w:val="009775A4"/>
    <w:rsid w:val="009809E9"/>
    <w:rsid w:val="00981675"/>
    <w:rsid w:val="00983B9C"/>
    <w:rsid w:val="00983BF1"/>
    <w:rsid w:val="0098524C"/>
    <w:rsid w:val="0098606C"/>
    <w:rsid w:val="009870DD"/>
    <w:rsid w:val="00992D82"/>
    <w:rsid w:val="00992DE3"/>
    <w:rsid w:val="00993174"/>
    <w:rsid w:val="00993952"/>
    <w:rsid w:val="0099458B"/>
    <w:rsid w:val="00996395"/>
    <w:rsid w:val="009971D0"/>
    <w:rsid w:val="00997474"/>
    <w:rsid w:val="009A001E"/>
    <w:rsid w:val="009A076A"/>
    <w:rsid w:val="009A3C66"/>
    <w:rsid w:val="009A6121"/>
    <w:rsid w:val="009A7561"/>
    <w:rsid w:val="009B28A3"/>
    <w:rsid w:val="009B4CC6"/>
    <w:rsid w:val="009B579A"/>
    <w:rsid w:val="009B5A44"/>
    <w:rsid w:val="009B6F72"/>
    <w:rsid w:val="009B707B"/>
    <w:rsid w:val="009C03B9"/>
    <w:rsid w:val="009C0CE5"/>
    <w:rsid w:val="009C13F6"/>
    <w:rsid w:val="009C439E"/>
    <w:rsid w:val="009C64BC"/>
    <w:rsid w:val="009D1C69"/>
    <w:rsid w:val="009D42BD"/>
    <w:rsid w:val="009D43E5"/>
    <w:rsid w:val="009D4B8C"/>
    <w:rsid w:val="009D77AE"/>
    <w:rsid w:val="009E1B00"/>
    <w:rsid w:val="009E2E87"/>
    <w:rsid w:val="009F2A73"/>
    <w:rsid w:val="009F3E9B"/>
    <w:rsid w:val="009F4721"/>
    <w:rsid w:val="009F713E"/>
    <w:rsid w:val="009F7964"/>
    <w:rsid w:val="00A003A6"/>
    <w:rsid w:val="00A00F1A"/>
    <w:rsid w:val="00A07746"/>
    <w:rsid w:val="00A102C0"/>
    <w:rsid w:val="00A10BE4"/>
    <w:rsid w:val="00A10DAD"/>
    <w:rsid w:val="00A1338D"/>
    <w:rsid w:val="00A1523E"/>
    <w:rsid w:val="00A17AFF"/>
    <w:rsid w:val="00A22162"/>
    <w:rsid w:val="00A236F0"/>
    <w:rsid w:val="00A23862"/>
    <w:rsid w:val="00A26F72"/>
    <w:rsid w:val="00A27DCA"/>
    <w:rsid w:val="00A306D3"/>
    <w:rsid w:val="00A32490"/>
    <w:rsid w:val="00A33D56"/>
    <w:rsid w:val="00A35BD7"/>
    <w:rsid w:val="00A4157F"/>
    <w:rsid w:val="00A4224E"/>
    <w:rsid w:val="00A4389C"/>
    <w:rsid w:val="00A44707"/>
    <w:rsid w:val="00A45952"/>
    <w:rsid w:val="00A5234C"/>
    <w:rsid w:val="00A550BC"/>
    <w:rsid w:val="00A5526F"/>
    <w:rsid w:val="00A571A3"/>
    <w:rsid w:val="00A60D2A"/>
    <w:rsid w:val="00A6283D"/>
    <w:rsid w:val="00A64043"/>
    <w:rsid w:val="00A64F64"/>
    <w:rsid w:val="00A72484"/>
    <w:rsid w:val="00A761C6"/>
    <w:rsid w:val="00A7786C"/>
    <w:rsid w:val="00A8099E"/>
    <w:rsid w:val="00A83ADA"/>
    <w:rsid w:val="00A85784"/>
    <w:rsid w:val="00A86365"/>
    <w:rsid w:val="00A87FB2"/>
    <w:rsid w:val="00A87FB8"/>
    <w:rsid w:val="00A97E01"/>
    <w:rsid w:val="00AA16AA"/>
    <w:rsid w:val="00AA183B"/>
    <w:rsid w:val="00AA1A68"/>
    <w:rsid w:val="00AA3282"/>
    <w:rsid w:val="00AA38D3"/>
    <w:rsid w:val="00AA6A69"/>
    <w:rsid w:val="00AB1D1E"/>
    <w:rsid w:val="00AB26BC"/>
    <w:rsid w:val="00AB4137"/>
    <w:rsid w:val="00AB4F0A"/>
    <w:rsid w:val="00AB63D9"/>
    <w:rsid w:val="00AC08FE"/>
    <w:rsid w:val="00AC39CE"/>
    <w:rsid w:val="00AC3AE6"/>
    <w:rsid w:val="00AC3AF9"/>
    <w:rsid w:val="00AC434B"/>
    <w:rsid w:val="00AC5CF2"/>
    <w:rsid w:val="00AD0476"/>
    <w:rsid w:val="00AD09E3"/>
    <w:rsid w:val="00AD51DB"/>
    <w:rsid w:val="00AD52EA"/>
    <w:rsid w:val="00AD7DBC"/>
    <w:rsid w:val="00AD7EEB"/>
    <w:rsid w:val="00AE31F1"/>
    <w:rsid w:val="00AE3703"/>
    <w:rsid w:val="00AE437D"/>
    <w:rsid w:val="00AF235F"/>
    <w:rsid w:val="00AF32FB"/>
    <w:rsid w:val="00AF3E47"/>
    <w:rsid w:val="00AF46A0"/>
    <w:rsid w:val="00AF4983"/>
    <w:rsid w:val="00AF73CE"/>
    <w:rsid w:val="00AF7930"/>
    <w:rsid w:val="00B04CF7"/>
    <w:rsid w:val="00B14D2F"/>
    <w:rsid w:val="00B1728A"/>
    <w:rsid w:val="00B20EC8"/>
    <w:rsid w:val="00B235CD"/>
    <w:rsid w:val="00B24692"/>
    <w:rsid w:val="00B25B31"/>
    <w:rsid w:val="00B26186"/>
    <w:rsid w:val="00B2655C"/>
    <w:rsid w:val="00B3040A"/>
    <w:rsid w:val="00B30FF3"/>
    <w:rsid w:val="00B31184"/>
    <w:rsid w:val="00B3341E"/>
    <w:rsid w:val="00B3530C"/>
    <w:rsid w:val="00B35FF2"/>
    <w:rsid w:val="00B370AF"/>
    <w:rsid w:val="00B408B6"/>
    <w:rsid w:val="00B43B20"/>
    <w:rsid w:val="00B44DF6"/>
    <w:rsid w:val="00B45440"/>
    <w:rsid w:val="00B47340"/>
    <w:rsid w:val="00B47A2B"/>
    <w:rsid w:val="00B5067A"/>
    <w:rsid w:val="00B5260C"/>
    <w:rsid w:val="00B52EBF"/>
    <w:rsid w:val="00B52F6F"/>
    <w:rsid w:val="00B54259"/>
    <w:rsid w:val="00B54695"/>
    <w:rsid w:val="00B5685E"/>
    <w:rsid w:val="00B579AB"/>
    <w:rsid w:val="00B60B73"/>
    <w:rsid w:val="00B61741"/>
    <w:rsid w:val="00B70456"/>
    <w:rsid w:val="00B7271E"/>
    <w:rsid w:val="00B74531"/>
    <w:rsid w:val="00B77B66"/>
    <w:rsid w:val="00B849F2"/>
    <w:rsid w:val="00B856D5"/>
    <w:rsid w:val="00B86481"/>
    <w:rsid w:val="00B87EA6"/>
    <w:rsid w:val="00B90A33"/>
    <w:rsid w:val="00B90F9A"/>
    <w:rsid w:val="00B91515"/>
    <w:rsid w:val="00B928C5"/>
    <w:rsid w:val="00B93E7F"/>
    <w:rsid w:val="00B97804"/>
    <w:rsid w:val="00BA01A1"/>
    <w:rsid w:val="00BA05D8"/>
    <w:rsid w:val="00BA35A2"/>
    <w:rsid w:val="00BA44A5"/>
    <w:rsid w:val="00BA4AA8"/>
    <w:rsid w:val="00BB327C"/>
    <w:rsid w:val="00BB504E"/>
    <w:rsid w:val="00BB6804"/>
    <w:rsid w:val="00BB6B7D"/>
    <w:rsid w:val="00BB6C08"/>
    <w:rsid w:val="00BC2EEA"/>
    <w:rsid w:val="00BC6B16"/>
    <w:rsid w:val="00BC7488"/>
    <w:rsid w:val="00BD01DC"/>
    <w:rsid w:val="00BD2BFE"/>
    <w:rsid w:val="00BD3F57"/>
    <w:rsid w:val="00BD4DB1"/>
    <w:rsid w:val="00BE0C44"/>
    <w:rsid w:val="00BE0C77"/>
    <w:rsid w:val="00BE23FC"/>
    <w:rsid w:val="00BE312C"/>
    <w:rsid w:val="00BE5C03"/>
    <w:rsid w:val="00BF4BCF"/>
    <w:rsid w:val="00BF624E"/>
    <w:rsid w:val="00BF781E"/>
    <w:rsid w:val="00C0138D"/>
    <w:rsid w:val="00C0239A"/>
    <w:rsid w:val="00C0363B"/>
    <w:rsid w:val="00C05E9D"/>
    <w:rsid w:val="00C06CF8"/>
    <w:rsid w:val="00C07071"/>
    <w:rsid w:val="00C07FA0"/>
    <w:rsid w:val="00C113AE"/>
    <w:rsid w:val="00C146E1"/>
    <w:rsid w:val="00C1481C"/>
    <w:rsid w:val="00C20E84"/>
    <w:rsid w:val="00C239E9"/>
    <w:rsid w:val="00C2637B"/>
    <w:rsid w:val="00C31E41"/>
    <w:rsid w:val="00C324BD"/>
    <w:rsid w:val="00C33078"/>
    <w:rsid w:val="00C331E9"/>
    <w:rsid w:val="00C33E84"/>
    <w:rsid w:val="00C35BB7"/>
    <w:rsid w:val="00C4075E"/>
    <w:rsid w:val="00C42374"/>
    <w:rsid w:val="00C42A27"/>
    <w:rsid w:val="00C47EC8"/>
    <w:rsid w:val="00C51224"/>
    <w:rsid w:val="00C51227"/>
    <w:rsid w:val="00C5193D"/>
    <w:rsid w:val="00C55A58"/>
    <w:rsid w:val="00C565F1"/>
    <w:rsid w:val="00C6037B"/>
    <w:rsid w:val="00C60895"/>
    <w:rsid w:val="00C625AF"/>
    <w:rsid w:val="00C631E6"/>
    <w:rsid w:val="00C646A5"/>
    <w:rsid w:val="00C647C4"/>
    <w:rsid w:val="00C64F5E"/>
    <w:rsid w:val="00C653AE"/>
    <w:rsid w:val="00C6554E"/>
    <w:rsid w:val="00C66CFD"/>
    <w:rsid w:val="00C703B3"/>
    <w:rsid w:val="00C714F0"/>
    <w:rsid w:val="00C71AAC"/>
    <w:rsid w:val="00C72833"/>
    <w:rsid w:val="00C73330"/>
    <w:rsid w:val="00C73549"/>
    <w:rsid w:val="00C75782"/>
    <w:rsid w:val="00C7722D"/>
    <w:rsid w:val="00C7763D"/>
    <w:rsid w:val="00C80037"/>
    <w:rsid w:val="00C8533E"/>
    <w:rsid w:val="00C85CEF"/>
    <w:rsid w:val="00C91710"/>
    <w:rsid w:val="00C91EE8"/>
    <w:rsid w:val="00C93DD4"/>
    <w:rsid w:val="00C9569E"/>
    <w:rsid w:val="00C96A26"/>
    <w:rsid w:val="00C96BE3"/>
    <w:rsid w:val="00CA06EE"/>
    <w:rsid w:val="00CA0884"/>
    <w:rsid w:val="00CA18EA"/>
    <w:rsid w:val="00CA1DBB"/>
    <w:rsid w:val="00CA3BAD"/>
    <w:rsid w:val="00CA6B83"/>
    <w:rsid w:val="00CA777C"/>
    <w:rsid w:val="00CB2594"/>
    <w:rsid w:val="00CB5C2A"/>
    <w:rsid w:val="00CB68F0"/>
    <w:rsid w:val="00CC05BD"/>
    <w:rsid w:val="00CC085F"/>
    <w:rsid w:val="00CC0F07"/>
    <w:rsid w:val="00CC1605"/>
    <w:rsid w:val="00CC1E23"/>
    <w:rsid w:val="00CC46AF"/>
    <w:rsid w:val="00CC47BC"/>
    <w:rsid w:val="00CC4A08"/>
    <w:rsid w:val="00CC4BB6"/>
    <w:rsid w:val="00CC6000"/>
    <w:rsid w:val="00CC785A"/>
    <w:rsid w:val="00CD088B"/>
    <w:rsid w:val="00CD3127"/>
    <w:rsid w:val="00CD6331"/>
    <w:rsid w:val="00CE1269"/>
    <w:rsid w:val="00CE407C"/>
    <w:rsid w:val="00CE4440"/>
    <w:rsid w:val="00CE77F4"/>
    <w:rsid w:val="00CF02EB"/>
    <w:rsid w:val="00CF0FF6"/>
    <w:rsid w:val="00CF14FA"/>
    <w:rsid w:val="00CF2AE2"/>
    <w:rsid w:val="00CF3827"/>
    <w:rsid w:val="00CF7F22"/>
    <w:rsid w:val="00D016D5"/>
    <w:rsid w:val="00D01FB7"/>
    <w:rsid w:val="00D0332E"/>
    <w:rsid w:val="00D04D03"/>
    <w:rsid w:val="00D0578B"/>
    <w:rsid w:val="00D05A72"/>
    <w:rsid w:val="00D07948"/>
    <w:rsid w:val="00D10471"/>
    <w:rsid w:val="00D139EF"/>
    <w:rsid w:val="00D15471"/>
    <w:rsid w:val="00D2079E"/>
    <w:rsid w:val="00D24908"/>
    <w:rsid w:val="00D24C66"/>
    <w:rsid w:val="00D2745C"/>
    <w:rsid w:val="00D279BE"/>
    <w:rsid w:val="00D27C7D"/>
    <w:rsid w:val="00D300DB"/>
    <w:rsid w:val="00D304E4"/>
    <w:rsid w:val="00D30792"/>
    <w:rsid w:val="00D34922"/>
    <w:rsid w:val="00D3617D"/>
    <w:rsid w:val="00D36529"/>
    <w:rsid w:val="00D36FAF"/>
    <w:rsid w:val="00D37843"/>
    <w:rsid w:val="00D40633"/>
    <w:rsid w:val="00D4193D"/>
    <w:rsid w:val="00D41FF4"/>
    <w:rsid w:val="00D42ED8"/>
    <w:rsid w:val="00D45C95"/>
    <w:rsid w:val="00D5102E"/>
    <w:rsid w:val="00D519E8"/>
    <w:rsid w:val="00D51FE6"/>
    <w:rsid w:val="00D52504"/>
    <w:rsid w:val="00D54151"/>
    <w:rsid w:val="00D56CA4"/>
    <w:rsid w:val="00D61E1A"/>
    <w:rsid w:val="00D678A5"/>
    <w:rsid w:val="00D767C2"/>
    <w:rsid w:val="00D8447D"/>
    <w:rsid w:val="00D844D0"/>
    <w:rsid w:val="00D8728F"/>
    <w:rsid w:val="00D9296E"/>
    <w:rsid w:val="00D93B8B"/>
    <w:rsid w:val="00D93FDC"/>
    <w:rsid w:val="00D96648"/>
    <w:rsid w:val="00D96A0C"/>
    <w:rsid w:val="00DA050C"/>
    <w:rsid w:val="00DA1FC9"/>
    <w:rsid w:val="00DA35C6"/>
    <w:rsid w:val="00DB0CC3"/>
    <w:rsid w:val="00DB4DFB"/>
    <w:rsid w:val="00DB565A"/>
    <w:rsid w:val="00DB7779"/>
    <w:rsid w:val="00DC1C60"/>
    <w:rsid w:val="00DC2C95"/>
    <w:rsid w:val="00DC2EA4"/>
    <w:rsid w:val="00DC4232"/>
    <w:rsid w:val="00DC59FC"/>
    <w:rsid w:val="00DC6E22"/>
    <w:rsid w:val="00DC7B82"/>
    <w:rsid w:val="00DD4144"/>
    <w:rsid w:val="00DD4B81"/>
    <w:rsid w:val="00DE0478"/>
    <w:rsid w:val="00DE1F27"/>
    <w:rsid w:val="00DE2EC6"/>
    <w:rsid w:val="00DF0B93"/>
    <w:rsid w:val="00DF35D4"/>
    <w:rsid w:val="00DF5466"/>
    <w:rsid w:val="00E00AAB"/>
    <w:rsid w:val="00E0376E"/>
    <w:rsid w:val="00E04258"/>
    <w:rsid w:val="00E04ADF"/>
    <w:rsid w:val="00E04F18"/>
    <w:rsid w:val="00E05E4B"/>
    <w:rsid w:val="00E06655"/>
    <w:rsid w:val="00E0696D"/>
    <w:rsid w:val="00E06B62"/>
    <w:rsid w:val="00E10508"/>
    <w:rsid w:val="00E10B89"/>
    <w:rsid w:val="00E13F8B"/>
    <w:rsid w:val="00E14314"/>
    <w:rsid w:val="00E22B48"/>
    <w:rsid w:val="00E235D2"/>
    <w:rsid w:val="00E23CA7"/>
    <w:rsid w:val="00E25C76"/>
    <w:rsid w:val="00E26FB1"/>
    <w:rsid w:val="00E2780B"/>
    <w:rsid w:val="00E27B2C"/>
    <w:rsid w:val="00E30C94"/>
    <w:rsid w:val="00E330CF"/>
    <w:rsid w:val="00E40203"/>
    <w:rsid w:val="00E440CC"/>
    <w:rsid w:val="00E456C0"/>
    <w:rsid w:val="00E51060"/>
    <w:rsid w:val="00E51D3B"/>
    <w:rsid w:val="00E5340B"/>
    <w:rsid w:val="00E54D88"/>
    <w:rsid w:val="00E56BD3"/>
    <w:rsid w:val="00E56F96"/>
    <w:rsid w:val="00E600A4"/>
    <w:rsid w:val="00E601AF"/>
    <w:rsid w:val="00E623C0"/>
    <w:rsid w:val="00E6291B"/>
    <w:rsid w:val="00E67B21"/>
    <w:rsid w:val="00E67F4A"/>
    <w:rsid w:val="00E72582"/>
    <w:rsid w:val="00E72C2E"/>
    <w:rsid w:val="00E72C9D"/>
    <w:rsid w:val="00E73524"/>
    <w:rsid w:val="00E75585"/>
    <w:rsid w:val="00E75D6B"/>
    <w:rsid w:val="00E77EA1"/>
    <w:rsid w:val="00E804C6"/>
    <w:rsid w:val="00E87BED"/>
    <w:rsid w:val="00E912FA"/>
    <w:rsid w:val="00E916AD"/>
    <w:rsid w:val="00E91714"/>
    <w:rsid w:val="00E924B4"/>
    <w:rsid w:val="00E9250D"/>
    <w:rsid w:val="00E92973"/>
    <w:rsid w:val="00E95FF4"/>
    <w:rsid w:val="00E97063"/>
    <w:rsid w:val="00EA0755"/>
    <w:rsid w:val="00EA1D14"/>
    <w:rsid w:val="00EA2D14"/>
    <w:rsid w:val="00EA54CF"/>
    <w:rsid w:val="00EA56A2"/>
    <w:rsid w:val="00EA5E43"/>
    <w:rsid w:val="00EA64E4"/>
    <w:rsid w:val="00EB0002"/>
    <w:rsid w:val="00EB0151"/>
    <w:rsid w:val="00EB04C9"/>
    <w:rsid w:val="00EB122C"/>
    <w:rsid w:val="00EB1694"/>
    <w:rsid w:val="00EB1933"/>
    <w:rsid w:val="00EB2102"/>
    <w:rsid w:val="00EB295F"/>
    <w:rsid w:val="00EB5024"/>
    <w:rsid w:val="00EC0465"/>
    <w:rsid w:val="00EC1ABF"/>
    <w:rsid w:val="00EC46E6"/>
    <w:rsid w:val="00EC61C8"/>
    <w:rsid w:val="00ED09A0"/>
    <w:rsid w:val="00ED16CF"/>
    <w:rsid w:val="00ED5C0E"/>
    <w:rsid w:val="00ED770D"/>
    <w:rsid w:val="00ED7C08"/>
    <w:rsid w:val="00EE0083"/>
    <w:rsid w:val="00EE02F9"/>
    <w:rsid w:val="00EE28FC"/>
    <w:rsid w:val="00EE3341"/>
    <w:rsid w:val="00EE3911"/>
    <w:rsid w:val="00EE4454"/>
    <w:rsid w:val="00EE4E9E"/>
    <w:rsid w:val="00EE6353"/>
    <w:rsid w:val="00EE7C82"/>
    <w:rsid w:val="00EF00F0"/>
    <w:rsid w:val="00EF2198"/>
    <w:rsid w:val="00EF4065"/>
    <w:rsid w:val="00EF5E89"/>
    <w:rsid w:val="00F000F0"/>
    <w:rsid w:val="00F012C8"/>
    <w:rsid w:val="00F017EA"/>
    <w:rsid w:val="00F01E59"/>
    <w:rsid w:val="00F030FA"/>
    <w:rsid w:val="00F03A18"/>
    <w:rsid w:val="00F040C4"/>
    <w:rsid w:val="00F060A0"/>
    <w:rsid w:val="00F1000B"/>
    <w:rsid w:val="00F1083D"/>
    <w:rsid w:val="00F1212F"/>
    <w:rsid w:val="00F156D2"/>
    <w:rsid w:val="00F1588C"/>
    <w:rsid w:val="00F168BE"/>
    <w:rsid w:val="00F2023B"/>
    <w:rsid w:val="00F2255F"/>
    <w:rsid w:val="00F232D0"/>
    <w:rsid w:val="00F23997"/>
    <w:rsid w:val="00F24EC2"/>
    <w:rsid w:val="00F278F6"/>
    <w:rsid w:val="00F3257E"/>
    <w:rsid w:val="00F345F7"/>
    <w:rsid w:val="00F34EEF"/>
    <w:rsid w:val="00F3610B"/>
    <w:rsid w:val="00F36A1E"/>
    <w:rsid w:val="00F37A25"/>
    <w:rsid w:val="00F401D3"/>
    <w:rsid w:val="00F4033F"/>
    <w:rsid w:val="00F4094A"/>
    <w:rsid w:val="00F417E8"/>
    <w:rsid w:val="00F42D46"/>
    <w:rsid w:val="00F44868"/>
    <w:rsid w:val="00F44E59"/>
    <w:rsid w:val="00F4596B"/>
    <w:rsid w:val="00F51094"/>
    <w:rsid w:val="00F523DF"/>
    <w:rsid w:val="00F52678"/>
    <w:rsid w:val="00F61893"/>
    <w:rsid w:val="00F624A6"/>
    <w:rsid w:val="00F625AD"/>
    <w:rsid w:val="00F63B0C"/>
    <w:rsid w:val="00F63ED2"/>
    <w:rsid w:val="00F71184"/>
    <w:rsid w:val="00F71A54"/>
    <w:rsid w:val="00F73653"/>
    <w:rsid w:val="00F76F5C"/>
    <w:rsid w:val="00F777A5"/>
    <w:rsid w:val="00F80052"/>
    <w:rsid w:val="00F80287"/>
    <w:rsid w:val="00F80874"/>
    <w:rsid w:val="00F83309"/>
    <w:rsid w:val="00F8431A"/>
    <w:rsid w:val="00F852DB"/>
    <w:rsid w:val="00F859A5"/>
    <w:rsid w:val="00F86E99"/>
    <w:rsid w:val="00F90BB5"/>
    <w:rsid w:val="00F94735"/>
    <w:rsid w:val="00F95112"/>
    <w:rsid w:val="00F95543"/>
    <w:rsid w:val="00F95752"/>
    <w:rsid w:val="00F964E0"/>
    <w:rsid w:val="00F97269"/>
    <w:rsid w:val="00FA0101"/>
    <w:rsid w:val="00FA3A9B"/>
    <w:rsid w:val="00FA428B"/>
    <w:rsid w:val="00FA464A"/>
    <w:rsid w:val="00FA5329"/>
    <w:rsid w:val="00FB1C99"/>
    <w:rsid w:val="00FB2663"/>
    <w:rsid w:val="00FB4962"/>
    <w:rsid w:val="00FB5D96"/>
    <w:rsid w:val="00FB651E"/>
    <w:rsid w:val="00FB7AE0"/>
    <w:rsid w:val="00FC13B9"/>
    <w:rsid w:val="00FC1730"/>
    <w:rsid w:val="00FC1BB6"/>
    <w:rsid w:val="00FC1CEC"/>
    <w:rsid w:val="00FC3FC0"/>
    <w:rsid w:val="00FC62E0"/>
    <w:rsid w:val="00FC6CF7"/>
    <w:rsid w:val="00FC777C"/>
    <w:rsid w:val="00FD0423"/>
    <w:rsid w:val="00FD0863"/>
    <w:rsid w:val="00FD0C30"/>
    <w:rsid w:val="00FD0F87"/>
    <w:rsid w:val="00FD2066"/>
    <w:rsid w:val="00FD5325"/>
    <w:rsid w:val="00FD5F80"/>
    <w:rsid w:val="00FD5FD4"/>
    <w:rsid w:val="00FD6D13"/>
    <w:rsid w:val="00FE07AF"/>
    <w:rsid w:val="00FE1348"/>
    <w:rsid w:val="00FE667C"/>
    <w:rsid w:val="00FF12EC"/>
    <w:rsid w:val="00FF1EBD"/>
    <w:rsid w:val="00FF5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02A20"/>
  <w15:chartTrackingRefBased/>
  <w15:docId w15:val="{75CAB159-0384-481D-B4F5-CDF00D867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D4B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1340B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947E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D2140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D4B8C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755E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2604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793974"/>
  </w:style>
  <w:style w:type="paragraph" w:styleId="Header">
    <w:name w:val="header"/>
    <w:basedOn w:val="Normal"/>
    <w:link w:val="HeaderChar"/>
    <w:uiPriority w:val="99"/>
    <w:unhideWhenUsed/>
    <w:rsid w:val="007939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974"/>
  </w:style>
  <w:style w:type="paragraph" w:styleId="Footer">
    <w:name w:val="footer"/>
    <w:basedOn w:val="Normal"/>
    <w:link w:val="FooterChar"/>
    <w:uiPriority w:val="99"/>
    <w:unhideWhenUsed/>
    <w:rsid w:val="007939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9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8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6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5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C8CF4E-E901-467A-96A5-A88EA786D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65</TotalTime>
  <Pages>4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Chen</dc:creator>
  <cp:keywords/>
  <dc:description/>
  <cp:lastModifiedBy>Zhao Chen</cp:lastModifiedBy>
  <cp:revision>77</cp:revision>
  <dcterms:created xsi:type="dcterms:W3CDTF">2019-07-11T14:50:00Z</dcterms:created>
  <dcterms:modified xsi:type="dcterms:W3CDTF">2020-03-24T23:59:00Z</dcterms:modified>
</cp:coreProperties>
</file>